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450"/>
        <w:bidiVisual/>
        <w:tblW w:w="16172" w:type="dxa"/>
        <w:tblLook w:val="04A0" w:firstRow="1" w:lastRow="0" w:firstColumn="1" w:lastColumn="0" w:noHBand="0" w:noVBand="1"/>
      </w:tblPr>
      <w:tblGrid>
        <w:gridCol w:w="973"/>
        <w:gridCol w:w="880"/>
        <w:gridCol w:w="2540"/>
        <w:gridCol w:w="2279"/>
        <w:gridCol w:w="2341"/>
        <w:gridCol w:w="2473"/>
        <w:gridCol w:w="2411"/>
        <w:gridCol w:w="2275"/>
      </w:tblGrid>
      <w:tr w:rsidR="003F6CA6" w:rsidRPr="00843CFA" w14:paraId="29A74012" w14:textId="77777777" w:rsidTr="00801717">
        <w:trPr>
          <w:trHeight w:hRule="exact" w:val="284"/>
        </w:trPr>
        <w:tc>
          <w:tcPr>
            <w:tcW w:w="9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A36C13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  <w:rtl/>
              </w:rPr>
              <w:t>روزهای هفته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75E7D9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  <w:rtl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  <w:rtl/>
              </w:rPr>
              <w:t>کلاسها</w:t>
            </w:r>
          </w:p>
        </w:tc>
        <w:tc>
          <w:tcPr>
            <w:tcW w:w="2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C4C99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  <w:rtl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</w:rPr>
              <w:t>8-9:30</w:t>
            </w:r>
          </w:p>
        </w:tc>
        <w:tc>
          <w:tcPr>
            <w:tcW w:w="22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3381C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</w:rPr>
              <w:t>9:45-11:15</w:t>
            </w:r>
          </w:p>
        </w:tc>
        <w:tc>
          <w:tcPr>
            <w:tcW w:w="2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C82A9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</w:rPr>
              <w:t>11:30-13</w:t>
            </w:r>
          </w:p>
        </w:tc>
        <w:tc>
          <w:tcPr>
            <w:tcW w:w="24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D43DE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</w:rPr>
              <w:t>13:15-14:45</w:t>
            </w:r>
          </w:p>
        </w:tc>
        <w:tc>
          <w:tcPr>
            <w:tcW w:w="241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17784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</w:rPr>
              <w:t>15-16:30</w:t>
            </w:r>
          </w:p>
        </w:tc>
        <w:tc>
          <w:tcPr>
            <w:tcW w:w="2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2AA98" w14:textId="77777777" w:rsidR="003F6CA6" w:rsidRPr="00843CFA" w:rsidRDefault="003F6CA6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16"/>
                <w:szCs w:val="16"/>
              </w:rPr>
              <w:t>16:45-18:15</w:t>
            </w:r>
          </w:p>
        </w:tc>
      </w:tr>
      <w:tr w:rsidR="00C53591" w:rsidRPr="00843CFA" w14:paraId="1FA4E43C" w14:textId="77777777" w:rsidTr="00801717">
        <w:trPr>
          <w:trHeight w:hRule="exact" w:val="284"/>
        </w:trPr>
        <w:tc>
          <w:tcPr>
            <w:tcW w:w="97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1BB8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شنبه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93B40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1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F6D90A2" w14:textId="519E3CB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بهینه - نریمان زاده</w:t>
            </w:r>
          </w:p>
        </w:tc>
        <w:tc>
          <w:tcPr>
            <w:tcW w:w="227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27ABF46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آنالیز مودال - کاظمی</w:t>
            </w:r>
          </w:p>
          <w:p w14:paraId="295283E0" w14:textId="21D61F3E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34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D99E6F0" w14:textId="28DA0AC5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دینامیک 1 جمالی</w:t>
            </w:r>
          </w:p>
        </w:tc>
        <w:tc>
          <w:tcPr>
            <w:tcW w:w="247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43D78B9" w14:textId="35130D4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رباتیک پیشرفته - میری پور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754D54DA" w14:textId="16C44E11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1) ریاضی 1 </w:t>
            </w:r>
            <w:r w:rsidR="00DD0666">
              <w:rPr>
                <w:rFonts w:ascii="Calibri" w:eastAsia="Times New Roman" w:hAnsi="Calibri" w:hint="cs"/>
                <w:sz w:val="18"/>
                <w:szCs w:val="18"/>
                <w:rtl/>
              </w:rPr>
              <w:t>گ1- ابراهیمی</w:t>
            </w:r>
          </w:p>
        </w:tc>
        <w:tc>
          <w:tcPr>
            <w:tcW w:w="22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noWrap/>
            <w:vAlign w:val="center"/>
          </w:tcPr>
          <w:p w14:paraId="32BD34F2" w14:textId="7956734E" w:rsidR="00C53591" w:rsidRPr="00843CFA" w:rsidRDefault="00472D2E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5) ارتعاشات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 xml:space="preserve"> گ2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-ج</w:t>
            </w: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مالی</w:t>
            </w:r>
          </w:p>
        </w:tc>
      </w:tr>
      <w:tr w:rsidR="00C53591" w:rsidRPr="00843CFA" w14:paraId="477D149A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48DB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4E717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2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8649C7B" w14:textId="2B1EA49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6D3ECE1" w14:textId="2633474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ریاضی پیشرفته خالقی</w:t>
            </w:r>
          </w:p>
        </w:tc>
        <w:tc>
          <w:tcPr>
            <w:tcW w:w="2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B33578C" w14:textId="4FDBDE0A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دینامیک گ2 میری پور</w:t>
            </w:r>
          </w:p>
        </w:tc>
        <w:tc>
          <w:tcPr>
            <w:tcW w:w="2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BB2473D" w14:textId="57F884EE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1) فیزیک 1</w:t>
            </w:r>
            <w:r w:rsidR="0039092B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- مرادمرد سوقه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163BD8A" w14:textId="20002BB0" w:rsidR="00C53591" w:rsidRPr="00843CFA" w:rsidRDefault="00DD0666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1) ریاضی 1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گ2- پورعبد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0A6B0A7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8) مقدمه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‌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مکاترونیک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جمیل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‌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نیا</w:t>
            </w:r>
          </w:p>
        </w:tc>
      </w:tr>
      <w:tr w:rsidR="00C53591" w:rsidRPr="00843CFA" w14:paraId="3FD8E6AE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C399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89B03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3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vAlign w:val="center"/>
          </w:tcPr>
          <w:p w14:paraId="673B0D5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 w:themeColor="text1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 w:themeColor="text1"/>
                <w:sz w:val="18"/>
                <w:szCs w:val="18"/>
                <w:rtl/>
              </w:rPr>
              <w:t>(2) برنامه نویسی گ 1- خالق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5F7AD19D" w14:textId="6A326E22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4 و 5) سیالات 1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حقیقی</w:t>
            </w:r>
          </w:p>
        </w:tc>
        <w:tc>
          <w:tcPr>
            <w:tcW w:w="2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05C8512D" w14:textId="0633321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(8) مقدمه ا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بر </w:t>
            </w:r>
            <w:r w:rsidRPr="00843CFA">
              <w:rPr>
                <w:rFonts w:ascii="Calibri" w:eastAsia="Times New Roman" w:hAnsi="Calibri"/>
                <w:sz w:val="18"/>
                <w:szCs w:val="18"/>
              </w:rPr>
              <w:t>CFD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عبدالله زاده</w:t>
            </w:r>
          </w:p>
        </w:tc>
        <w:tc>
          <w:tcPr>
            <w:tcW w:w="2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0DED65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color w:val="FF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حاسبات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 xml:space="preserve"> 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کاظم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2FD244F0" w14:textId="048E697E" w:rsidR="00C53591" w:rsidRPr="00843CFA" w:rsidRDefault="00DD0666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کنترل صنعتی - چائی بخش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AB89F9" w14:textId="6E165D0E" w:rsidR="00C53591" w:rsidRPr="00843CFA" w:rsidRDefault="00472D2E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ارتعاشات گ1 - کاظمی</w:t>
            </w:r>
          </w:p>
        </w:tc>
      </w:tr>
      <w:tr w:rsidR="00C53591" w:rsidRPr="00843CFA" w14:paraId="30D0F26C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6772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E5FA1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4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vAlign w:val="center"/>
          </w:tcPr>
          <w:p w14:paraId="60B940EA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(7) تهویه مطبوع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- حق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ق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vAlign w:val="center"/>
          </w:tcPr>
          <w:p w14:paraId="3DFC400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4 و 5) سیالات 1 -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عبدالله زاده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13213E8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مکانیک شکست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فلاحتگر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932754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مکانیک شکست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فلاحتگر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FCB433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اجزای محدود 1 -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باس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23DEAE49" w14:textId="2021D42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اجزای محدود 1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باس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</w:tr>
      <w:tr w:rsidR="00C53591" w:rsidRPr="00843CFA" w14:paraId="53A3912C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F0F32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ACD17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9 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8EBD7A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ABE232D" w14:textId="2E78D6CE" w:rsidR="00C53591" w:rsidRPr="00843CFA" w:rsidRDefault="00E52BA9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علم مواد- گ 3 محمد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B583D95" w14:textId="18C99632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6) کنترل - کوهی گیلوان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3F3480" w14:textId="7549266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B050"/>
                <w:sz w:val="18"/>
                <w:szCs w:val="18"/>
                <w:rtl/>
              </w:rPr>
            </w:pPr>
            <w:bookmarkStart w:id="0" w:name="_GoBack"/>
            <w:bookmarkEnd w:id="0"/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ACDF542" w14:textId="6BF181AF" w:rsidR="00C53591" w:rsidRPr="00843CFA" w:rsidRDefault="00472D2E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) علم مواد </w:t>
            </w:r>
            <w:r w:rsidR="00FF0746">
              <w:rPr>
                <w:rFonts w:ascii="Calibri" w:eastAsia="Times New Roman" w:hAnsi="Calibri" w:hint="cs"/>
                <w:sz w:val="18"/>
                <w:szCs w:val="18"/>
                <w:rtl/>
              </w:rPr>
              <w:t>گ1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-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محمد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0A46A7E4" w14:textId="04401CEA" w:rsidR="00C53591" w:rsidRPr="00843CFA" w:rsidRDefault="00220F2A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) علم مواد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گ1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-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محمدی</w:t>
            </w:r>
          </w:p>
        </w:tc>
      </w:tr>
      <w:tr w:rsidR="00C53591" w:rsidRPr="00843CFA" w14:paraId="290BD7E5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FE7A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E5DCDC" w14:textId="5DE3538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06 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0356C7CE" w14:textId="0CF9024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33BE242" w14:textId="08A1EEB1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B63CF34" w14:textId="501D1172" w:rsidR="00C53591" w:rsidRPr="00843CFA" w:rsidRDefault="00C53591" w:rsidP="00801717">
            <w:pPr>
              <w:spacing w:line="240" w:lineRule="auto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5F10AD78" w14:textId="0D4C164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DDBBB8C" w14:textId="449D265D" w:rsidR="00C53591" w:rsidRPr="00843CFA" w:rsidRDefault="008978E9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مبانی برق 2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- قرداش خان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11B6B35E" w14:textId="359C34AA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</w:tr>
      <w:tr w:rsidR="00C53591" w:rsidRPr="00843CFA" w14:paraId="61EAACEA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662F4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F99E4" w14:textId="3B4ED6D1" w:rsidR="00C53591" w:rsidRPr="00843CFA" w:rsidRDefault="002649A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</w:t>
            </w:r>
            <w:r w:rsidR="00C53591"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22FB26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ADB9C1D" w14:textId="4EC05682" w:rsidR="00C53591" w:rsidRPr="00843CFA" w:rsidRDefault="00E52BA9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1) شیمی گ 1</w:t>
            </w:r>
            <w:r w:rsidR="006118A4">
              <w:rPr>
                <w:rFonts w:ascii="Calibri" w:eastAsia="Times New Roman" w:hAnsi="Calibri" w:hint="cs"/>
                <w:sz w:val="18"/>
                <w:szCs w:val="18"/>
                <w:rtl/>
              </w:rPr>
              <w:t>- اسداله محمد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600F30D" w14:textId="4BF41B9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2 و3) ریاضی 2 گ 1</w:t>
            </w:r>
            <w:r w:rsidR="006118A4">
              <w:rPr>
                <w:rFonts w:ascii="Calibri" w:eastAsia="Times New Roman" w:hAnsi="Calibri" w:hint="cs"/>
                <w:sz w:val="18"/>
                <w:szCs w:val="18"/>
                <w:rtl/>
              </w:rPr>
              <w:t>- لامع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  <w:hideMark/>
          </w:tcPr>
          <w:p w14:paraId="4D7936DA" w14:textId="5907405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2 و3) ریاضی 2 گ 2</w:t>
            </w:r>
            <w:r w:rsidR="006118A4">
              <w:rPr>
                <w:rFonts w:ascii="Calibri" w:eastAsia="Times New Roman" w:hAnsi="Calibri" w:hint="cs"/>
                <w:sz w:val="18"/>
                <w:szCs w:val="18"/>
                <w:rtl/>
              </w:rPr>
              <w:t>- لامعی</w:t>
            </w:r>
          </w:p>
        </w:tc>
        <w:tc>
          <w:tcPr>
            <w:tcW w:w="2411" w:type="dxa"/>
            <w:tcBorders>
              <w:top w:val="nil"/>
              <w:left w:val="nil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3E3A3013" w14:textId="41A096AB" w:rsidR="00C53591" w:rsidRPr="00843CFA" w:rsidRDefault="006118A4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6118A4">
              <w:rPr>
                <w:rFonts w:ascii="Calibri" w:eastAsia="Times New Roman" w:hAnsi="Calibri" w:hint="cs"/>
                <w:sz w:val="16"/>
                <w:szCs w:val="16"/>
                <w:rtl/>
              </w:rPr>
              <w:t>(3 و 4) معادلات دیفرانسیل گ1- اکبر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  <w:hideMark/>
          </w:tcPr>
          <w:p w14:paraId="59530B70" w14:textId="4972512A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6118A4">
              <w:rPr>
                <w:rFonts w:ascii="Calibri" w:eastAsia="Times New Roman" w:hAnsi="Calibri" w:hint="cs"/>
                <w:sz w:val="16"/>
                <w:szCs w:val="16"/>
                <w:rtl/>
              </w:rPr>
              <w:t>(3 و4) معادلات دیفرانسیل گ2</w:t>
            </w:r>
            <w:r w:rsidR="006118A4" w:rsidRPr="006118A4">
              <w:rPr>
                <w:rFonts w:ascii="Calibri" w:eastAsia="Times New Roman" w:hAnsi="Calibri" w:hint="cs"/>
                <w:sz w:val="16"/>
                <w:szCs w:val="16"/>
                <w:rtl/>
              </w:rPr>
              <w:t xml:space="preserve">- </w:t>
            </w:r>
            <w:r w:rsidR="006118A4">
              <w:rPr>
                <w:rFonts w:ascii="Calibri" w:eastAsia="Times New Roman" w:hAnsi="Calibri" w:hint="cs"/>
                <w:sz w:val="18"/>
                <w:szCs w:val="18"/>
                <w:rtl/>
              </w:rPr>
              <w:t>اکبری</w:t>
            </w:r>
          </w:p>
        </w:tc>
      </w:tr>
      <w:tr w:rsidR="00C53591" w:rsidRPr="00843CFA" w14:paraId="1D09AEE0" w14:textId="77777777" w:rsidTr="00801717">
        <w:trPr>
          <w:trHeight w:hRule="exact" w:val="284"/>
        </w:trPr>
        <w:tc>
          <w:tcPr>
            <w:tcW w:w="973" w:type="dxa"/>
            <w:vMerge w:val="restart"/>
            <w:tcBorders>
              <w:top w:val="single" w:sz="2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F87610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یکشنبه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D5EA4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1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9887A0E" w14:textId="5820CB8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FF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بهینه - نریمان زاده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3BF760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7) سیستم های تبری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نقاش زادگان</w:t>
            </w:r>
          </w:p>
        </w:tc>
        <w:tc>
          <w:tcPr>
            <w:tcW w:w="2341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31ED536" w14:textId="67D62891" w:rsidR="00C53591" w:rsidRPr="00843CFA" w:rsidRDefault="00ED36B7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هوش مصنوعی - جمال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0E65215" w14:textId="24963D28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رباتیک پیشرفته - میری پور</w:t>
            </w:r>
          </w:p>
        </w:tc>
        <w:tc>
          <w:tcPr>
            <w:tcW w:w="2411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EE7C4D3" w14:textId="4DD902CC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دینامیک 1 جمالی</w:t>
            </w:r>
          </w:p>
        </w:tc>
        <w:tc>
          <w:tcPr>
            <w:tcW w:w="2275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  <w:hideMark/>
          </w:tcPr>
          <w:p w14:paraId="6C769A48" w14:textId="445FC7B2" w:rsidR="00C53591" w:rsidRPr="00843CFA" w:rsidRDefault="00F12195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ارتعاشات گ2-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جمالی</w:t>
            </w:r>
          </w:p>
        </w:tc>
      </w:tr>
      <w:tr w:rsidR="00C53591" w:rsidRPr="00843CFA" w14:paraId="61C75E06" w14:textId="77777777" w:rsidTr="00801717">
        <w:trPr>
          <w:trHeight w:hRule="exact" w:val="284"/>
        </w:trPr>
        <w:tc>
          <w:tcPr>
            <w:tcW w:w="97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67E7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ADC8A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2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EF7CEC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4) ترمودینامیک 1 محمودی مهر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3C4FB9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>تر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  <w:lang w:bidi="fa-IR"/>
              </w:rPr>
              <w:t>نام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  <w:lang w:bidi="fa-IR"/>
              </w:rPr>
              <w:t>ک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 xml:space="preserve"> پ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  <w:lang w:bidi="fa-IR"/>
              </w:rPr>
              <w:t>شرفته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 xml:space="preserve"> مح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 xml:space="preserve"> مهر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6F4B26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 و 5) سیالات 1 - حقیق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46C5468" w14:textId="76BACB6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قاومت مصالح 1 گ 1 اسدی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5AEF0ED1" w14:textId="6C0245C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دینامیک گ2 میری پور</w:t>
            </w:r>
          </w:p>
        </w:tc>
        <w:tc>
          <w:tcPr>
            <w:tcW w:w="227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20185D7E" w14:textId="298ADF2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مکانیک محیط پیوسته 2 -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حرایی</w:t>
            </w:r>
          </w:p>
        </w:tc>
      </w:tr>
      <w:tr w:rsidR="00C53591" w:rsidRPr="00843CFA" w14:paraId="60E644B3" w14:textId="77777777" w:rsidTr="00801717">
        <w:trPr>
          <w:trHeight w:hRule="exact" w:val="284"/>
        </w:trPr>
        <w:tc>
          <w:tcPr>
            <w:tcW w:w="97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EEF50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DF8F7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3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2CC" w:themeFill="accent4" w:themeFillTint="33"/>
            <w:vAlign w:val="center"/>
          </w:tcPr>
          <w:p w14:paraId="258F223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4) ترمودینامیک 1 صادقی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F217AD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5) سیالات 2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عبداله زاده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2726D8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4 و 5) سیالات 1 -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عبدالله زاده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3AE0FC1C" w14:textId="7B644C45" w:rsidR="00C53591" w:rsidRPr="00843CFA" w:rsidRDefault="00C53591" w:rsidP="00801717">
            <w:pPr>
              <w:jc w:val="center"/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قاومت مصالح 1 گ 2 بابائ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43481C1" w14:textId="40BA705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مکانیک محیط پیوسته 2 -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حرای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4D62C32C" w14:textId="078BAD99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ارتعاشات گ1 - کاظمی</w:t>
            </w:r>
          </w:p>
        </w:tc>
      </w:tr>
      <w:tr w:rsidR="00C53591" w:rsidRPr="00843CFA" w14:paraId="360EBE04" w14:textId="77777777" w:rsidTr="00801717">
        <w:trPr>
          <w:trHeight w:hRule="exact" w:val="284"/>
        </w:trPr>
        <w:tc>
          <w:tcPr>
            <w:tcW w:w="97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67F6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B3C18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4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2CC" w:themeFill="accent4" w:themeFillTint="33"/>
            <w:vAlign w:val="center"/>
          </w:tcPr>
          <w:p w14:paraId="581544B8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FF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مکانیک محیط پیوسته 1 -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اسدی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2CC" w:themeFill="accent4" w:themeFillTint="33"/>
            <w:vAlign w:val="center"/>
          </w:tcPr>
          <w:p w14:paraId="42FA2268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مکانیک محیط پیوسته 1-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اسد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1106C846" w14:textId="7EDB5944" w:rsidR="00C53591" w:rsidRPr="00843CFA" w:rsidRDefault="00ED36B7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مباحث منتخب دینامیک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جمیل نیا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C3DECC3" w14:textId="6D559AE6" w:rsidR="00C53591" w:rsidRPr="00843CFA" w:rsidRDefault="008C483A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آنالیز مودال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کاظم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7EB0CBA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shd w:val="clear" w:color="auto" w:fill="FFF2CC" w:themeFill="accent4" w:themeFillTint="33"/>
                <w:rtl/>
              </w:rPr>
              <w:t>جریان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های لزج حقیق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5F82C00E" w14:textId="72C1F808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محاسبات </w:t>
            </w:r>
            <w:r w:rsidR="003C0B26">
              <w:rPr>
                <w:rFonts w:ascii="Calibri" w:eastAsia="Times New Roman" w:hAnsi="Calibri" w:hint="cs"/>
                <w:sz w:val="18"/>
                <w:szCs w:val="18"/>
                <w:rtl/>
              </w:rPr>
              <w:t>پیشرفته- خجسته</w:t>
            </w:r>
          </w:p>
        </w:tc>
      </w:tr>
      <w:tr w:rsidR="00C53591" w:rsidRPr="00843CFA" w14:paraId="1D80A733" w14:textId="77777777" w:rsidTr="00801717">
        <w:trPr>
          <w:trHeight w:hRule="exact" w:val="284"/>
        </w:trPr>
        <w:tc>
          <w:tcPr>
            <w:tcW w:w="97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9C6CA0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0039C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9 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DB54050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</w:rPr>
              <w:t>CFD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امانی فرد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D711FA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5)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shd w:val="clear" w:color="auto" w:fill="FFF2CC" w:themeFill="accent4" w:themeFillTint="33"/>
                <w:rtl/>
              </w:rPr>
              <w:t>سیالات 2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امانی فرد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7D8D576" w14:textId="5D4133F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7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ربا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ک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و آزما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شگاه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باقر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481F0BF" w14:textId="77777777" w:rsidR="00C53591" w:rsidRPr="00843CFA" w:rsidRDefault="00C53591" w:rsidP="00801717">
            <w:pPr>
              <w:jc w:val="center"/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(6)  انتقال حرارت 1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نقاش زادگان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67FDCA44" w14:textId="5D70611C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کنترل پیشرفته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1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باقر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0E458EB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8) مقدمه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‌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مکاترونیک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جمیل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‌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نیا</w:t>
            </w:r>
          </w:p>
        </w:tc>
      </w:tr>
      <w:tr w:rsidR="00C53591" w:rsidRPr="00843CFA" w14:paraId="40234BCD" w14:textId="77777777" w:rsidTr="00801717">
        <w:trPr>
          <w:trHeight w:hRule="exact" w:val="284"/>
        </w:trPr>
        <w:tc>
          <w:tcPr>
            <w:tcW w:w="97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B032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D4CEC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06 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30D7970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تئوری الاستیسیته - بابائ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6F8B307" w14:textId="56581E7E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تئوری الاستیسیته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بابائ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DF8D840" w14:textId="40AA7EF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lang w:bidi="fa-IR"/>
              </w:rPr>
            </w:pP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E8CFEBF" w14:textId="0F132A97" w:rsidR="00C53591" w:rsidRPr="00843CFA" w:rsidRDefault="008C483A" w:rsidP="00801717">
            <w:pPr>
              <w:jc w:val="center"/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(6)  انتقال حرارت 1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ادق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7215A3A6" w14:textId="40FDFBF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43341556" w14:textId="161F77F3" w:rsidR="00C53591" w:rsidRPr="00843CFA" w:rsidRDefault="0051418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 و3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ف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زیک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2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گ 1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- ذوقی</w:t>
            </w:r>
          </w:p>
        </w:tc>
      </w:tr>
      <w:tr w:rsidR="00C53591" w:rsidRPr="00843CFA" w14:paraId="40C4955E" w14:textId="77777777" w:rsidTr="00801717">
        <w:trPr>
          <w:trHeight w:hRule="exact" w:val="284"/>
        </w:trPr>
        <w:tc>
          <w:tcPr>
            <w:tcW w:w="973" w:type="dxa"/>
            <w:vMerge/>
            <w:tcBorders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CB50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2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A518A" w14:textId="76F1DC14" w:rsidR="00C53591" w:rsidRPr="00843CFA" w:rsidRDefault="002649A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</w:t>
            </w:r>
            <w:r w:rsidR="00C53591"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CE7269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آ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ن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زند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 - حسین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ABFB096" w14:textId="0A887C8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آ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ن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زند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ی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حسین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6E66CF2" w14:textId="7D9FA972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بانی برق 1</w:t>
            </w:r>
            <w:r w:rsidR="008978E9">
              <w:rPr>
                <w:rFonts w:ascii="Calibri" w:eastAsia="Times New Roman" w:hAnsi="Calibri" w:hint="cs"/>
                <w:sz w:val="18"/>
                <w:szCs w:val="18"/>
                <w:rtl/>
              </w:rPr>
              <w:t>- نادر احمدیان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0EE3C87" w14:textId="0F8B402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1) شیمی گ 1</w:t>
            </w:r>
            <w:r w:rsidR="00501AA0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- اسداله محمد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E950538" w14:textId="04E920A1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 و3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ف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زیک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2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گ2</w:t>
            </w:r>
            <w:r w:rsidR="00501AA0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- </w:t>
            </w:r>
            <w:r w:rsidR="00514181">
              <w:rPr>
                <w:rFonts w:ascii="Calibri" w:eastAsia="Times New Roman" w:hAnsi="Calibri" w:hint="cs"/>
                <w:sz w:val="18"/>
                <w:szCs w:val="18"/>
                <w:rtl/>
              </w:rPr>
              <w:t>باژن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35F6310D" w14:textId="6E999CC1" w:rsidR="00C53591" w:rsidRPr="00843CFA" w:rsidRDefault="0051418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چند متغیره - چائی بخش</w:t>
            </w:r>
          </w:p>
        </w:tc>
      </w:tr>
      <w:tr w:rsidR="00C53591" w:rsidRPr="00843CFA" w14:paraId="0666155F" w14:textId="77777777" w:rsidTr="00801717">
        <w:trPr>
          <w:trHeight w:hRule="exact" w:val="284"/>
        </w:trPr>
        <w:tc>
          <w:tcPr>
            <w:tcW w:w="973" w:type="dxa"/>
            <w:vMerge w:val="restart"/>
            <w:tcBorders>
              <w:top w:val="single" w:sz="2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3023A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دوشنبه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18994510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1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vAlign w:val="center"/>
          </w:tcPr>
          <w:p w14:paraId="4AFB300F" w14:textId="08D36427" w:rsidR="00C53591" w:rsidRPr="00843CFA" w:rsidRDefault="00BF591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 w:themeColor="text1"/>
                <w:sz w:val="18"/>
                <w:szCs w:val="18"/>
                <w:rtl/>
              </w:rPr>
              <w:t>(2) برنامه نویسی گ 2- خالقی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vAlign w:val="center"/>
          </w:tcPr>
          <w:p w14:paraId="216F8099" w14:textId="658F8472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341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DA53C8E" w14:textId="4BCDAA15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قاومت مصالح 1 گ 2 بابائی</w:t>
            </w:r>
          </w:p>
        </w:tc>
        <w:tc>
          <w:tcPr>
            <w:tcW w:w="2473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710FEA8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8) مقدمه ای بر اجزای محدود - انصاری</w:t>
            </w:r>
          </w:p>
        </w:tc>
        <w:tc>
          <w:tcPr>
            <w:tcW w:w="2411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206628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روشهای تولید و کارگاه - طاولی</w:t>
            </w:r>
          </w:p>
        </w:tc>
        <w:tc>
          <w:tcPr>
            <w:tcW w:w="2275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9FE9350" w14:textId="20B7D0A6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 xml:space="preserve">(5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>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  <w:lang w:bidi="fa-IR"/>
              </w:rPr>
              <w:t>نام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  <w:lang w:bidi="fa-IR"/>
              </w:rPr>
              <w:t>ک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 xml:space="preserve"> ماش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  <w:lang w:bidi="fa-IR"/>
              </w:rPr>
              <w:t>ن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 xml:space="preserve"> نجف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</w:p>
        </w:tc>
      </w:tr>
      <w:tr w:rsidR="00C53591" w:rsidRPr="00843CFA" w14:paraId="08DFDC2F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E7E8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7F59EB65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2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7A86B6B" w14:textId="7C3AB62A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 w:themeColor="text1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مقاومت مصالح 2 بابائ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2DA6BC" w14:textId="5F8C79C9" w:rsidR="00C53591" w:rsidRPr="00843CFA" w:rsidRDefault="00E979AA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علم مواد- گ 3 محمد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9626359" w14:textId="0C71550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قاومت مصالح 1 گ 1 اسد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E8A1A2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تبدیل مستقیم انرژی عبداله زاده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3196B29" w14:textId="16489DD6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i/>
                <w:iCs/>
                <w:sz w:val="18"/>
                <w:szCs w:val="18"/>
                <w:rtl/>
              </w:rPr>
            </w:pP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4130D17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7و8) اندازه گیری چائی بخش</w:t>
            </w:r>
          </w:p>
        </w:tc>
      </w:tr>
      <w:tr w:rsidR="00C53591" w:rsidRPr="00843CFA" w14:paraId="78245AAC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E9B6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3E6D0F05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3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8E600AA" w14:textId="49B39120" w:rsidR="00C53591" w:rsidRPr="00843CFA" w:rsidRDefault="00BF591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هوش مصنوعی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جمال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AB46F6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(8) مقدمه ا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بر </w:t>
            </w:r>
            <w:r w:rsidRPr="00843CFA">
              <w:rPr>
                <w:rFonts w:ascii="Calibri" w:eastAsia="Times New Roman" w:hAnsi="Calibri"/>
                <w:sz w:val="18"/>
                <w:szCs w:val="18"/>
              </w:rPr>
              <w:t>CFD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عبدالله زاده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22566C" w14:textId="028F3328" w:rsidR="00C53591" w:rsidRPr="00843CFA" w:rsidRDefault="00264D9B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shd w:val="clear" w:color="auto" w:fill="FFF2CC" w:themeFill="accent4" w:themeFillTint="33"/>
                <w:rtl/>
              </w:rPr>
              <w:t>جریان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های لزج </w:t>
            </w:r>
            <w:r w:rsidR="00D41E54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- 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حقیق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E7CD1E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پیشرفته 2-کوهی گیلوان</w:t>
            </w:r>
          </w:p>
          <w:p w14:paraId="2B5A5A2F" w14:textId="57E70F4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442749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پلاستیسیته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دادگر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447FDBE9" w14:textId="2811C32C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پلاستیسیته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دادگر</w:t>
            </w:r>
          </w:p>
        </w:tc>
      </w:tr>
      <w:tr w:rsidR="00C53591" w:rsidRPr="00843CFA" w14:paraId="4B39E748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7814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0BE85AE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4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BF3903A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(7) تهویه مطبوع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- حق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ق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9F0F222" w14:textId="3FDC4AB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ترموالاستیسیته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انصار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B86064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ترموالاستیسیته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انصار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FAC8CDE" w14:textId="3B2CCE95" w:rsidR="00C53591" w:rsidRPr="00843CFA" w:rsidRDefault="00924975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(6)  انتقال حرارت 1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ادق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29A4F2C6" w14:textId="3012D965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پیشرفته 1 - باقر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38024C67" w14:textId="635EE13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</w:tr>
      <w:tr w:rsidR="00C53591" w:rsidRPr="00843CFA" w14:paraId="5AB9B1E9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A832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  <w:hideMark/>
          </w:tcPr>
          <w:p w14:paraId="1C3672B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9 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FDCBB5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 xml:space="preserve">سیالات پیشرفته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  <w:lang w:bidi="fa-IR"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امانی فرد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020CBE8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</w:rPr>
              <w:t>CFD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امانی فرد</w:t>
            </w:r>
          </w:p>
        </w:tc>
        <w:tc>
          <w:tcPr>
            <w:tcW w:w="23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F6B9B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>5) تر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نام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ک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2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جواهرده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400F9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سمینار طاول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DA3818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6"/>
                <w:szCs w:val="16"/>
                <w:rtl/>
              </w:rPr>
              <w:t>مباحث منتخب</w:t>
            </w:r>
            <w:r w:rsidRPr="00843CFA">
              <w:rPr>
                <w:rFonts w:ascii="Calibri" w:eastAsia="Times New Roman" w:hAnsi="Calibri" w:hint="cs"/>
                <w:sz w:val="16"/>
                <w:szCs w:val="16"/>
                <w:rtl/>
              </w:rPr>
              <w:t xml:space="preserve"> در انتقالحرارت -</w:t>
            </w:r>
            <w:r w:rsidRPr="00843CFA">
              <w:rPr>
                <w:rFonts w:ascii="Calibri" w:eastAsia="Times New Roman" w:hAnsi="Calibri"/>
                <w:sz w:val="16"/>
                <w:szCs w:val="16"/>
                <w:rtl/>
              </w:rPr>
              <w:t xml:space="preserve"> جواهر</w:t>
            </w:r>
            <w:r w:rsidRPr="00843CFA">
              <w:rPr>
                <w:rFonts w:ascii="Calibri" w:eastAsia="Times New Roman" w:hAnsi="Calibri" w:hint="cs"/>
                <w:sz w:val="16"/>
                <w:szCs w:val="16"/>
                <w:rtl/>
              </w:rPr>
              <w:t>ده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64ACF82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سمینار نقاش زادگان</w:t>
            </w:r>
          </w:p>
        </w:tc>
      </w:tr>
      <w:tr w:rsidR="00C53591" w:rsidRPr="00843CFA" w14:paraId="0D60BEE1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EB102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74D6D60B" w14:textId="6AF907B1" w:rsidR="00C53591" w:rsidRPr="00843CFA" w:rsidRDefault="008C4269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06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70DE6133" w14:textId="58931095" w:rsidR="00C53591" w:rsidRPr="00843CFA" w:rsidRDefault="00BF5913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6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ان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شه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1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شادپور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085B4AC" w14:textId="14A67172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6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ان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شه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1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="0028605C">
              <w:rPr>
                <w:rFonts w:ascii="Calibri" w:eastAsia="Times New Roman" w:hAnsi="Calibri" w:hint="cs"/>
                <w:sz w:val="18"/>
                <w:szCs w:val="18"/>
                <w:rtl/>
              </w:rPr>
              <w:t>شادپور</w:t>
            </w:r>
          </w:p>
          <w:p w14:paraId="7470DF88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  <w:p w14:paraId="293C555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  <w:p w14:paraId="0AA220C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8D1358A" w14:textId="74E299F8" w:rsidR="00C53591" w:rsidRPr="00843CFA" w:rsidRDefault="00264D9B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>5) تر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نام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ک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2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ادق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CFF932C" w14:textId="502F21B4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53BDE6FC" w14:textId="7528EF2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2 و3) فیزیک 2 گ2</w:t>
            </w:r>
            <w:r w:rsidR="00514181">
              <w:rPr>
                <w:rFonts w:ascii="Calibri" w:eastAsia="Times New Roman" w:hAnsi="Calibri" w:hint="cs"/>
                <w:sz w:val="18"/>
                <w:szCs w:val="18"/>
                <w:rtl/>
              </w:rPr>
              <w:t>- باژن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37532FE2" w14:textId="4813E15D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2 و3) فیزیک 2 گ1</w:t>
            </w:r>
            <w:r w:rsidR="00514181">
              <w:rPr>
                <w:rFonts w:ascii="Calibri" w:eastAsia="Times New Roman" w:hAnsi="Calibri" w:hint="cs"/>
                <w:sz w:val="18"/>
                <w:szCs w:val="18"/>
                <w:rtl/>
              </w:rPr>
              <w:t>- ذوقی</w:t>
            </w:r>
          </w:p>
        </w:tc>
      </w:tr>
      <w:tr w:rsidR="00C53591" w:rsidRPr="00843CFA" w14:paraId="37BFEBD0" w14:textId="77777777" w:rsidTr="00801717">
        <w:trPr>
          <w:trHeight w:val="281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87860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112E38B4" w14:textId="5A1769AD" w:rsidR="00C53591" w:rsidRPr="00843CFA" w:rsidRDefault="008C4269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نقشه کشی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354209AA" w14:textId="1171DF6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179820B" w14:textId="08951AAD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341" w:type="dxa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D7EBE2E" w14:textId="6C89933E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473" w:type="dxa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252D0EA" w14:textId="1B1CCDAD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نقشه کشی 2 گروه 1</w:t>
            </w:r>
            <w:r w:rsidR="006534CC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ظرافت انگیز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E25718F" w14:textId="35CB805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نقشه کشی 2 گروه 1</w:t>
            </w:r>
            <w:r w:rsidR="006534CC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ظرافت انگیز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6D82388A" w14:textId="3FED07C5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lang w:bidi="fa-IR"/>
              </w:rPr>
            </w:pPr>
          </w:p>
        </w:tc>
      </w:tr>
      <w:tr w:rsidR="00C53591" w:rsidRPr="00843CFA" w14:paraId="1942A22C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C650C5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B1576F9" w14:textId="67EEE2C5" w:rsidR="00C53591" w:rsidRPr="00843CFA" w:rsidRDefault="002649A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</w:t>
            </w:r>
            <w:r w:rsidR="00C53591"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فنی)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1820D65" w14:textId="5DED6735" w:rsidR="00C53591" w:rsidRPr="00843CFA" w:rsidRDefault="00BF591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مقاومت مصالح 2 اسدی</w:t>
            </w:r>
          </w:p>
        </w:tc>
        <w:tc>
          <w:tcPr>
            <w:tcW w:w="2279" w:type="dxa"/>
            <w:tcBorders>
              <w:top w:val="single" w:sz="2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4548947D" w14:textId="3D0E5124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3) مبانی برق 1 </w:t>
            </w:r>
            <w:r w:rsidR="008978E9">
              <w:rPr>
                <w:rFonts w:ascii="Calibri" w:eastAsia="Times New Roman" w:hAnsi="Calibri" w:hint="cs"/>
                <w:sz w:val="18"/>
                <w:szCs w:val="18"/>
                <w:rtl/>
              </w:rPr>
              <w:t>- نادر احمدیان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C754D1D" w14:textId="273DE1DD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2 و3) ریاضی 2 گ 1</w:t>
            </w:r>
            <w:r w:rsidR="00501AA0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- لامعی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0B1C12E0" w14:textId="0C380AF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2 و3) ریاضی 2 گ 2</w:t>
            </w:r>
            <w:r w:rsidR="00501AA0">
              <w:rPr>
                <w:rFonts w:ascii="Calibri" w:eastAsia="Times New Roman" w:hAnsi="Calibri" w:hint="cs"/>
                <w:sz w:val="18"/>
                <w:szCs w:val="18"/>
                <w:rtl/>
              </w:rPr>
              <w:t>- لامعی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4F0CDDD6" w14:textId="2AA0BD28" w:rsidR="00C53591" w:rsidRPr="00843CFA" w:rsidRDefault="00501AA0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6118A4">
              <w:rPr>
                <w:rFonts w:ascii="Calibri" w:eastAsia="Times New Roman" w:hAnsi="Calibri" w:hint="cs"/>
                <w:sz w:val="16"/>
                <w:szCs w:val="16"/>
                <w:rtl/>
              </w:rPr>
              <w:t>(3 و 4) معادلات دیفرانسیل گ1- اکبر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  <w:hideMark/>
          </w:tcPr>
          <w:p w14:paraId="3BA73901" w14:textId="63341185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</w:t>
            </w:r>
            <w:r w:rsidR="00501AA0" w:rsidRPr="006118A4">
              <w:rPr>
                <w:rFonts w:ascii="Calibri" w:eastAsia="Times New Roman" w:hAnsi="Calibri" w:hint="cs"/>
                <w:sz w:val="16"/>
                <w:szCs w:val="16"/>
                <w:rtl/>
              </w:rPr>
              <w:t>(3 و 4) معادلات دیفرانسیل گ1- اکبر</w:t>
            </w:r>
            <w:r w:rsidR="00501AA0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</w:tr>
      <w:tr w:rsidR="00C53591" w:rsidRPr="00843CFA" w14:paraId="560FA5AE" w14:textId="77777777" w:rsidTr="00801717">
        <w:trPr>
          <w:trHeight w:hRule="exact" w:val="284"/>
        </w:trPr>
        <w:tc>
          <w:tcPr>
            <w:tcW w:w="973" w:type="dxa"/>
            <w:vMerge w:val="restart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543E6A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سه شنبه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EB267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1</w:t>
            </w:r>
          </w:p>
        </w:tc>
        <w:tc>
          <w:tcPr>
            <w:tcW w:w="2540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62FD21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4) ترمودینامیک 1 محمودی مهر</w:t>
            </w:r>
          </w:p>
        </w:tc>
        <w:tc>
          <w:tcPr>
            <w:tcW w:w="2279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39C7A6E" w14:textId="00CC7A99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FF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5) سیالات 2 -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عبداله زاده</w:t>
            </w:r>
          </w:p>
        </w:tc>
        <w:tc>
          <w:tcPr>
            <w:tcW w:w="2341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51183F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FF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8) مقدمه ای بر اجزای محدود انصاری</w:t>
            </w:r>
          </w:p>
        </w:tc>
        <w:tc>
          <w:tcPr>
            <w:tcW w:w="2473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C0132F6" w14:textId="6F1F96F9" w:rsidR="00C53591" w:rsidRPr="00843CFA" w:rsidRDefault="00D106DD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3) محاسبات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 xml:space="preserve"> 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بابائی</w:t>
            </w:r>
          </w:p>
        </w:tc>
        <w:tc>
          <w:tcPr>
            <w:tcW w:w="2411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50CEE18" w14:textId="0689B76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2) استاتیک گ 2 صحرایی</w:t>
            </w:r>
          </w:p>
        </w:tc>
        <w:tc>
          <w:tcPr>
            <w:tcW w:w="2275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3C16E9AF" w14:textId="4A9DFD1D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2) استاتیک گ 1 صحرایی</w:t>
            </w:r>
          </w:p>
        </w:tc>
      </w:tr>
      <w:tr w:rsidR="00C53591" w:rsidRPr="00843CFA" w14:paraId="7217C7CC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53EC8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A5316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2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B6652F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8) مقاومت 3 - بابائی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2CC" w:themeFill="accent4" w:themeFillTint="33"/>
            <w:vAlign w:val="center"/>
          </w:tcPr>
          <w:p w14:paraId="6F8A3123" w14:textId="0FBF399A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8) مقاومت 3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بابائی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38BF045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طراحی 1 گ 2 فلاحتگر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2CC" w:themeFill="accent4" w:themeFillTint="33"/>
            <w:vAlign w:val="center"/>
          </w:tcPr>
          <w:p w14:paraId="4A8D57EA" w14:textId="5807A36D" w:rsidR="00C53591" w:rsidRPr="00843CFA" w:rsidRDefault="00AA6EFA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AA6EFA">
              <w:rPr>
                <w:rFonts w:ascii="Calibri" w:eastAsia="Times New Roman" w:hAnsi="Calibri" w:hint="cs"/>
                <w:sz w:val="16"/>
                <w:szCs w:val="16"/>
                <w:rtl/>
              </w:rPr>
              <w:t xml:space="preserve">مقدمه ای بر مکاترونیک- </w:t>
            </w:r>
            <w:r w:rsidRPr="00AA6EFA">
              <w:rPr>
                <w:rFonts w:ascii="Calibri" w:eastAsia="Times New Roman" w:hAnsi="Calibri" w:hint="cs"/>
                <w:sz w:val="18"/>
                <w:szCs w:val="18"/>
                <w:rtl/>
              </w:rPr>
              <w:t>جمیل نیا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B72857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زبان تخصصی گ 1 - طاولی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6377482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زبان تخصصی گ 2 - طاولی</w:t>
            </w:r>
          </w:p>
        </w:tc>
      </w:tr>
      <w:tr w:rsidR="00C53591" w:rsidRPr="00843CFA" w14:paraId="0E7DF718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8CFD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29AF17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3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92ECC3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4) ترمودینامیک 1 صادقی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35E138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</w:rPr>
            </w:pP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>تر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  <w:lang w:bidi="fa-IR"/>
              </w:rPr>
              <w:t>نام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  <w:lang w:bidi="fa-IR"/>
              </w:rPr>
              <w:t>ک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 xml:space="preserve"> پ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  <w:lang w:bidi="fa-IR"/>
              </w:rPr>
              <w:t>شرفته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 xml:space="preserve"> مح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  <w:lang w:bidi="fa-IR"/>
              </w:rPr>
              <w:t xml:space="preserve"> مهر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B210ECA" w14:textId="3FF33869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طراحی 2 گ 2 صحرایی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E416447" w14:textId="22D20BE8" w:rsidR="00C53591" w:rsidRPr="00843CFA" w:rsidRDefault="00D106DD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طراحی 2 گ 1 - فلاحتگر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6DB0CC3C" w14:textId="372157A4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ریاضی مهندسی گ2 - دادگر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  <w:hideMark/>
          </w:tcPr>
          <w:p w14:paraId="32980ED6" w14:textId="39EDCF52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(4) ر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اض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مهندس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گ 1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دادگر</w:t>
            </w:r>
          </w:p>
        </w:tc>
      </w:tr>
      <w:tr w:rsidR="00C53591" w:rsidRPr="00843CFA" w14:paraId="6B216047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7D14E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97E32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4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BF2CF20" w14:textId="7FB73F05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sz w:val="18"/>
                <w:szCs w:val="18"/>
              </w:rPr>
            </w:pP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7D00C4AE" w14:textId="1252A2D2" w:rsidR="00C53591" w:rsidRPr="00843CFA" w:rsidRDefault="00983B0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(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7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)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مدیریت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پروژه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خالقی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186410C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انتقال حرارت جابجایی-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ادقی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67A2A5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تبدیل مستقیم انرژی عبداله زاده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7B67824" w14:textId="77777777" w:rsidR="00C53591" w:rsidRPr="00843CFA" w:rsidRDefault="00C53591" w:rsidP="00801717">
            <w:pPr>
              <w:spacing w:line="240" w:lineRule="auto"/>
              <w:rPr>
                <w:rFonts w:ascii="Calibri" w:eastAsia="Times New Roman" w:hAnsi="Calibri"/>
                <w:sz w:val="16"/>
                <w:szCs w:val="16"/>
                <w:rtl/>
              </w:rPr>
            </w:pPr>
            <w:r w:rsidRPr="00843CFA">
              <w:rPr>
                <w:rFonts w:ascii="Calibri" w:eastAsia="Times New Roman" w:hAnsi="Calibri"/>
                <w:sz w:val="16"/>
                <w:szCs w:val="16"/>
                <w:rtl/>
              </w:rPr>
              <w:t>مباحث منتخب</w:t>
            </w:r>
            <w:r w:rsidRPr="00843CFA">
              <w:rPr>
                <w:rFonts w:ascii="Calibri" w:eastAsia="Times New Roman" w:hAnsi="Calibri" w:hint="cs"/>
                <w:sz w:val="16"/>
                <w:szCs w:val="16"/>
                <w:rtl/>
              </w:rPr>
              <w:t xml:space="preserve"> در انتقالحرارت -</w:t>
            </w:r>
            <w:r w:rsidRPr="00843CFA">
              <w:rPr>
                <w:rFonts w:ascii="Calibri" w:eastAsia="Times New Roman" w:hAnsi="Calibri"/>
                <w:sz w:val="16"/>
                <w:szCs w:val="16"/>
                <w:rtl/>
              </w:rPr>
              <w:t xml:space="preserve"> جواهر</w:t>
            </w:r>
            <w:r w:rsidRPr="00843CFA">
              <w:rPr>
                <w:rFonts w:ascii="Calibri" w:eastAsia="Times New Roman" w:hAnsi="Calibri" w:hint="cs"/>
                <w:sz w:val="16"/>
                <w:szCs w:val="16"/>
                <w:rtl/>
              </w:rPr>
              <w:t>ده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7E2BA337" w14:textId="4A6A81A6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مباحث منتخب در دینامیک </w:t>
            </w:r>
            <w:r w:rsidRPr="00843CFA">
              <w:rPr>
                <w:rFonts w:ascii="Arial" w:eastAsia="Times New Roman" w:hAnsi="Arial" w:cs="Arial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جمیل نیا نیا</w:t>
            </w:r>
          </w:p>
        </w:tc>
      </w:tr>
      <w:tr w:rsidR="00C53591" w:rsidRPr="00843CFA" w14:paraId="6FE6090F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7761D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0DA5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9 (فنی)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2F5B4E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 xml:space="preserve">سیالات پیشرفته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  <w:lang w:bidi="fa-IR"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امانی فرد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  <w:hideMark/>
          </w:tcPr>
          <w:p w14:paraId="672974E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5) سیالات 2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امانی فرد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C75C4B7" w14:textId="016C071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کنترل صنعتی - چائی بخش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D086651" w14:textId="69B8D369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AA6EFA">
              <w:rPr>
                <w:rFonts w:ascii="Calibri" w:eastAsia="Times New Roman" w:hAnsi="Calibri"/>
                <w:sz w:val="16"/>
                <w:szCs w:val="16"/>
                <w:rtl/>
              </w:rPr>
              <w:t>(7) ن</w:t>
            </w:r>
            <w:r w:rsidRPr="00AA6EFA">
              <w:rPr>
                <w:rFonts w:ascii="Calibri" w:eastAsia="Times New Roman" w:hAnsi="Calibri" w:hint="cs"/>
                <w:sz w:val="16"/>
                <w:szCs w:val="16"/>
                <w:rtl/>
              </w:rPr>
              <w:t>ی</w:t>
            </w:r>
            <w:r w:rsidRPr="00AA6EFA">
              <w:rPr>
                <w:rFonts w:ascii="Calibri" w:eastAsia="Times New Roman" w:hAnsi="Calibri" w:hint="eastAsia"/>
                <w:sz w:val="16"/>
                <w:szCs w:val="16"/>
                <w:rtl/>
              </w:rPr>
              <w:t>روگاه</w:t>
            </w:r>
            <w:r w:rsidRPr="00AA6EFA">
              <w:rPr>
                <w:rFonts w:ascii="Calibri" w:eastAsia="Times New Roman" w:hAnsi="Calibri"/>
                <w:sz w:val="16"/>
                <w:szCs w:val="16"/>
                <w:rtl/>
              </w:rPr>
              <w:t xml:space="preserve"> </w:t>
            </w:r>
            <w:r w:rsidR="00AA6EFA">
              <w:rPr>
                <w:rFonts w:ascii="Calibri" w:eastAsia="Times New Roman" w:hAnsi="Calibri" w:hint="cs"/>
                <w:sz w:val="16"/>
                <w:szCs w:val="16"/>
                <w:rtl/>
              </w:rPr>
              <w:t xml:space="preserve">- </w:t>
            </w:r>
            <w:r w:rsidRPr="00AA6EFA">
              <w:rPr>
                <w:rFonts w:ascii="Calibri" w:eastAsia="Times New Roman" w:hAnsi="Calibri"/>
                <w:sz w:val="16"/>
                <w:szCs w:val="16"/>
                <w:rtl/>
              </w:rPr>
              <w:t>جواهرده</w:t>
            </w:r>
            <w:r w:rsidR="002554DB" w:rsidRPr="00AA6EFA">
              <w:rPr>
                <w:rFonts w:ascii="Calibri" w:eastAsia="Times New Roman" w:hAnsi="Calibri" w:hint="cs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649EFFE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مباحث منتخب در جامدا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باس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2D88B07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مباحث منتخب در جامدا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باس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</w:p>
        </w:tc>
      </w:tr>
      <w:tr w:rsidR="00C53591" w:rsidRPr="00843CFA" w14:paraId="7893606E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F68A1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1DA2E7" w14:textId="02E85D95" w:rsidR="00C53591" w:rsidRPr="00843CFA" w:rsidRDefault="002649A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نقشه کشی در فنی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AFF3103" w14:textId="1E51F5C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1) نقشه کشی 1 گروه 1</w:t>
            </w:r>
            <w:r w:rsidR="006534CC">
              <w:rPr>
                <w:rFonts w:ascii="Calibri" w:eastAsia="Times New Roman" w:hAnsi="Calibri" w:hint="cs"/>
                <w:sz w:val="18"/>
                <w:szCs w:val="18"/>
                <w:rtl/>
              </w:rPr>
              <w:t>- ظرافت انگیز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0B0829AB" w14:textId="54D2254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1) نقشه کشی 1 گروه 1</w:t>
            </w:r>
            <w:r w:rsidR="006534CC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ظرافت انگیز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33335F9" w14:textId="06ABB768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EAA7BC7" w14:textId="62D346BA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D5B77D5" w14:textId="7E2E206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5910E7A4" w14:textId="4F3B4E73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</w:p>
        </w:tc>
      </w:tr>
      <w:tr w:rsidR="00C53591" w:rsidRPr="00843CFA" w14:paraId="42572CB7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E764B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F3A42" w14:textId="5A492DD7" w:rsidR="00C53591" w:rsidRPr="00843CFA" w:rsidRDefault="002649A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</w:t>
            </w:r>
            <w:r w:rsidR="00C53591"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(فنی)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33AF342" w14:textId="1014CAB3" w:rsidR="00C53591" w:rsidRPr="00843CFA" w:rsidRDefault="00C53591" w:rsidP="00801717">
            <w:pPr>
              <w:pStyle w:val="ListParagraph"/>
              <w:spacing w:line="240" w:lineRule="auto"/>
              <w:ind w:left="170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(7) سیستم های تبرید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نقاش زادگان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792F96D" w14:textId="537A2EBF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>سم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نار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 xml:space="preserve">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  <w:lang w:bidi="fa-IR"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 xml:space="preserve"> کوهی گیلوان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4C8803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ریاضیات پیشرفته </w:t>
            </w:r>
            <w:r w:rsidRPr="00843CFA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خالقی </w:t>
            </w:r>
          </w:p>
          <w:p w14:paraId="3C77AB41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473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5F1C297" w14:textId="7F4BC188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1) فیزیک 1</w:t>
            </w:r>
            <w:r w:rsidR="0039092B">
              <w:rPr>
                <w:rFonts w:ascii="Calibri" w:eastAsia="Times New Roman" w:hAnsi="Calibri" w:hint="cs"/>
                <w:sz w:val="18"/>
                <w:szCs w:val="18"/>
                <w:rtl/>
              </w:rPr>
              <w:t>- مرادمرد سوقه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6C2FCDD" w14:textId="3A6EA41C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7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ربات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ک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و آزما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شگاه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باقری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  <w:hideMark/>
          </w:tcPr>
          <w:p w14:paraId="716B743D" w14:textId="472BB206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6) مبانی برق 2 </w:t>
            </w:r>
            <w:r w:rsidR="008978E9">
              <w:rPr>
                <w:rFonts w:eastAsia="Times New Roman" w:cs="Times New Roman" w:hint="cs"/>
                <w:sz w:val="18"/>
                <w:szCs w:val="18"/>
                <w:rtl/>
              </w:rPr>
              <w:t>–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</w:t>
            </w:r>
            <w:r w:rsidR="008978E9">
              <w:rPr>
                <w:rFonts w:ascii="Calibri" w:eastAsia="Times New Roman" w:hAnsi="Calibri" w:hint="cs"/>
                <w:sz w:val="18"/>
                <w:szCs w:val="18"/>
                <w:rtl/>
              </w:rPr>
              <w:t>قرداش خانی</w:t>
            </w:r>
          </w:p>
        </w:tc>
      </w:tr>
      <w:tr w:rsidR="00C53591" w:rsidRPr="00843CFA" w14:paraId="7D5DD21F" w14:textId="77777777" w:rsidTr="00801717">
        <w:trPr>
          <w:trHeight w:hRule="exact" w:val="424"/>
        </w:trPr>
        <w:tc>
          <w:tcPr>
            <w:tcW w:w="973" w:type="dxa"/>
            <w:vMerge w:val="restart"/>
            <w:tcBorders>
              <w:top w:val="single" w:sz="2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B3954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843CFA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چهارشنبه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B324F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1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E9E8660" w14:textId="41F11967" w:rsidR="00C53591" w:rsidRPr="00843CFA" w:rsidRDefault="00A60D35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2) استاتیک گ 1 - صحرای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295FEDE" w14:textId="185C28C7" w:rsidR="00C53591" w:rsidRPr="00843CFA" w:rsidRDefault="00A60D35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FF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2) استاتیک گ 2 صحرایی</w:t>
            </w:r>
          </w:p>
        </w:tc>
        <w:tc>
          <w:tcPr>
            <w:tcW w:w="2341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F5F7D5D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FF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(2)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برنامه نویسی گ 1- خالقی</w:t>
            </w:r>
          </w:p>
        </w:tc>
        <w:tc>
          <w:tcPr>
            <w:tcW w:w="2473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D593625" w14:textId="368411C3" w:rsidR="00C53591" w:rsidRPr="00843CFA" w:rsidRDefault="00A60D35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(2)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برنامه نویسی گ2 - خالقی</w:t>
            </w:r>
          </w:p>
        </w:tc>
        <w:tc>
          <w:tcPr>
            <w:tcW w:w="2411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27F0FB9" w14:textId="7E00A626" w:rsidR="00C53591" w:rsidRPr="00843CFA" w:rsidRDefault="00566C1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1) ریاضی 1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گ1- ابراهیمی</w:t>
            </w:r>
          </w:p>
        </w:tc>
        <w:tc>
          <w:tcPr>
            <w:tcW w:w="2275" w:type="dxa"/>
            <w:tcBorders>
              <w:top w:val="single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2F8ADD70" w14:textId="5E50DE83" w:rsidR="00C53591" w:rsidRPr="00843CFA" w:rsidRDefault="00472D2E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 xml:space="preserve">(5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>د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  <w:lang w:bidi="fa-IR"/>
              </w:rPr>
              <w:t>نام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  <w:lang w:bidi="fa-IR"/>
              </w:rPr>
              <w:t>ک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 xml:space="preserve"> ماش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  <w:lang w:bidi="fa-IR"/>
              </w:rPr>
              <w:t>ن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  <w:t xml:space="preserve"> نجف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  <w:lang w:bidi="fa-IR"/>
              </w:rPr>
              <w:t>ی</w:t>
            </w:r>
          </w:p>
        </w:tc>
      </w:tr>
      <w:tr w:rsidR="00C53591" w:rsidRPr="00843CFA" w14:paraId="5BABEB2A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2F78F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EFEC0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2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F3DF85F" w14:textId="77777777" w:rsidR="00C53591" w:rsidRPr="00843CFA" w:rsidRDefault="00C53591" w:rsidP="00801717"/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76E20DD" w14:textId="77777777" w:rsidR="00C53591" w:rsidRPr="00843CFA" w:rsidRDefault="00C53591" w:rsidP="00801717"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انتقال حرارت جابجایی-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ادق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6EF9BA5" w14:textId="22951411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132EF39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طراحی 2 گ 2 صحرایی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A100EDC" w14:textId="2954AA2C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C52C26">
              <w:rPr>
                <w:rFonts w:ascii="Calibri" w:eastAsia="Times New Roman" w:hAnsi="Calibri" w:hint="cs"/>
                <w:color w:val="FF0000"/>
                <w:sz w:val="18"/>
                <w:szCs w:val="18"/>
                <w:rtl/>
              </w:rPr>
              <w:t>(4) طراحی 1 گ 1 دادگر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0516EDC2" w14:textId="3D436A46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</w:tr>
      <w:tr w:rsidR="00C53591" w:rsidRPr="00843CFA" w14:paraId="71DA434E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69933B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422AA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3</w:t>
            </w:r>
          </w:p>
        </w:tc>
        <w:tc>
          <w:tcPr>
            <w:tcW w:w="2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hideMark/>
          </w:tcPr>
          <w:p w14:paraId="336A476B" w14:textId="67339BE9" w:rsidR="00C53591" w:rsidRPr="00843CFA" w:rsidRDefault="00A60D35" w:rsidP="00801717">
            <w:pPr>
              <w:jc w:val="center"/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ریاضی مهندسی گ 1 - دادگر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E2EFD9" w:themeFill="accent6" w:themeFillTint="33"/>
            <w:noWrap/>
          </w:tcPr>
          <w:p w14:paraId="0F42A10D" w14:textId="467C4B04" w:rsidR="00C53591" w:rsidRPr="00843CFA" w:rsidRDefault="00A60D35" w:rsidP="00801717">
            <w:pPr>
              <w:jc w:val="center"/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ریاضی مهندسی گ 2 - دادگر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0A2926A6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>5) تر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نام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ک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2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صادقی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BC6740" w14:textId="15D8BAD4" w:rsidR="00C53591" w:rsidRPr="00843CFA" w:rsidRDefault="00A60D35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5) طراحی 2 گ 1 - فلاحتگر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1D1DDE3" w14:textId="0819EF4B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6) کنترل - کوهی گیلوان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2B3A2CED" w14:textId="3AC22C2E" w:rsidR="00C53591" w:rsidRPr="00843CFA" w:rsidRDefault="00C873ED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محاسبات پیشرفته- خجسته</w:t>
            </w:r>
          </w:p>
        </w:tc>
      </w:tr>
      <w:tr w:rsidR="00C53591" w:rsidRPr="00843CFA" w14:paraId="5F2D471B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5504EA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AA6F55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4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27DE00E" w14:textId="139C7F6C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2093A33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کاربرد انرژی خورشیدی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نقاش زادگان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70A8A72" w14:textId="77777777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کاربرد انرژی خورشیدی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نقاش زادگان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A6E2209" w14:textId="7026D970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پیشرفته 2-کوهی گیلوان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E1C9F50" w14:textId="7C76BA7D" w:rsidR="00C53591" w:rsidRPr="00843CFA" w:rsidRDefault="00B0241B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طراحی 1 گ 2 فلاحتگر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5B18BD91" w14:textId="0CCBDF31" w:rsidR="00C53591" w:rsidRPr="00843CFA" w:rsidRDefault="00C53591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</w:tr>
      <w:tr w:rsidR="001F31F3" w:rsidRPr="00843CFA" w14:paraId="1D4DFAFC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DB212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753F86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19 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412A923" w14:textId="6DCB9F02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(7) ن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روگاه</w:t>
            </w:r>
            <w:r w:rsidR="00714922">
              <w:rPr>
                <w:rFonts w:ascii="Calibri" w:eastAsia="Times New Roman" w:hAnsi="Calibri" w:hint="cs"/>
                <w:sz w:val="18"/>
                <w:szCs w:val="18"/>
                <w:rtl/>
              </w:rPr>
              <w:t>-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جواهرده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AEF52B2" w14:textId="5BEDE29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6) روشهای تولید و کارگاه - طاول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A444C3C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  <w:lang w:bidi="fa-IR"/>
              </w:rPr>
            </w:pP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>5) ترمود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نام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color w:val="000000"/>
                <w:sz w:val="18"/>
                <w:szCs w:val="18"/>
                <w:rtl/>
              </w:rPr>
              <w:t>ک</w:t>
            </w:r>
            <w:r w:rsidRPr="00843CFA"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  <w:t xml:space="preserve"> 2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- جواهرده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92D5DE8" w14:textId="3C4C9FB8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6534CC">
              <w:rPr>
                <w:rFonts w:ascii="Calibri" w:eastAsia="Times New Roman" w:hAnsi="Calibri" w:hint="cs"/>
                <w:color w:val="FF0000"/>
                <w:sz w:val="18"/>
                <w:szCs w:val="18"/>
                <w:rtl/>
              </w:rPr>
              <w:t>(4) طراحی 1 گ 1 دادگر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C786B65" w14:textId="50B6E318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trike/>
                <w:color w:val="FF0000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) علم مواد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گ2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-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محمدی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02BCBA91" w14:textId="474318BF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2) علم مواد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گ2 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-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محمدی</w:t>
            </w:r>
          </w:p>
        </w:tc>
      </w:tr>
      <w:tr w:rsidR="001F31F3" w:rsidRPr="00843CFA" w14:paraId="7B67A9AD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252C4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E030C" w14:textId="078B98C4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2</w:t>
            </w:r>
            <w:r w:rsidRPr="00843CFA"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>(فنی)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CD78EAA" w14:textId="5EBCAED2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4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انقلاب اسلام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ا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ران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آزرمی</w:t>
            </w: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4890F83" w14:textId="024A9F1C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4) 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>انقلاب اسلام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/>
                <w:sz w:val="18"/>
                <w:szCs w:val="18"/>
                <w:rtl/>
              </w:rPr>
              <w:t xml:space="preserve"> ا</w:t>
            </w: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ی</w:t>
            </w:r>
            <w:r w:rsidRPr="00843CFA">
              <w:rPr>
                <w:rFonts w:ascii="Calibri" w:eastAsia="Times New Roman" w:hAnsi="Calibri" w:hint="eastAsia"/>
                <w:sz w:val="18"/>
                <w:szCs w:val="18"/>
                <w:rtl/>
              </w:rPr>
              <w:t>ران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- آزرمی</w:t>
            </w: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924E2E4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721178C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B914415" w14:textId="239674AA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(1) ریاضی 1 </w:t>
            </w:r>
            <w:r>
              <w:rPr>
                <w:rFonts w:ascii="Calibri" w:eastAsia="Times New Roman" w:hAnsi="Calibri" w:hint="cs"/>
                <w:sz w:val="18"/>
                <w:szCs w:val="18"/>
                <w:rtl/>
              </w:rPr>
              <w:t>گ2- پورعبد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7EED9485" w14:textId="20D5D944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</w:tr>
      <w:tr w:rsidR="001F31F3" w:rsidRPr="00BA4B4D" w14:paraId="0A52CA3E" w14:textId="77777777" w:rsidTr="00801717">
        <w:trPr>
          <w:trHeight w:hRule="exact" w:val="284"/>
        </w:trPr>
        <w:tc>
          <w:tcPr>
            <w:tcW w:w="9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53953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4F926" w14:textId="19C5E853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  <w:rtl/>
              </w:rPr>
            </w:pPr>
            <w:r>
              <w:rPr>
                <w:rFonts w:ascii="Calibri" w:eastAsia="Times New Roman" w:hAnsi="Calibri" w:hint="cs"/>
                <w:color w:val="000000"/>
                <w:sz w:val="18"/>
                <w:szCs w:val="18"/>
                <w:rtl/>
              </w:rPr>
              <w:t xml:space="preserve">نقشه کشی </w:t>
            </w:r>
          </w:p>
        </w:tc>
        <w:tc>
          <w:tcPr>
            <w:tcW w:w="25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B66F209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27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076004D6" w14:textId="77777777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09A636C0" w14:textId="222D686F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نقشه کشی  2 گروه 2</w:t>
            </w:r>
            <w:r w:rsidR="006534CC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ظرافت انگیز</w:t>
            </w:r>
          </w:p>
        </w:tc>
        <w:tc>
          <w:tcPr>
            <w:tcW w:w="247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88F0F48" w14:textId="4327EFE9" w:rsidR="001F31F3" w:rsidRPr="00843CFA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(4) نقشه کشی 2 گروه 2</w:t>
            </w:r>
            <w:r w:rsidR="006534CC">
              <w:rPr>
                <w:rFonts w:ascii="Calibri" w:eastAsia="Times New Roman" w:hAnsi="Calibri" w:hint="cs"/>
                <w:sz w:val="18"/>
                <w:szCs w:val="18"/>
                <w:rtl/>
              </w:rPr>
              <w:t xml:space="preserve"> ظرافت انگیز</w:t>
            </w:r>
          </w:p>
        </w:tc>
        <w:tc>
          <w:tcPr>
            <w:tcW w:w="241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334A2B74" w14:textId="4ADBA4EB" w:rsidR="001F31F3" w:rsidRPr="00AA29D0" w:rsidRDefault="006208C8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  <w:r w:rsidRPr="00843CFA">
              <w:rPr>
                <w:rFonts w:ascii="Calibri" w:eastAsia="Times New Roman" w:hAnsi="Calibri" w:hint="cs"/>
                <w:sz w:val="18"/>
                <w:szCs w:val="18"/>
                <w:rtl/>
              </w:rPr>
              <w:t>کنترل چند متغیره - چائی بخش</w:t>
            </w:r>
          </w:p>
        </w:tc>
        <w:tc>
          <w:tcPr>
            <w:tcW w:w="2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3F71C301" w14:textId="77777777" w:rsidR="001F31F3" w:rsidRPr="00AA29D0" w:rsidRDefault="001F31F3" w:rsidP="00801717">
            <w:pPr>
              <w:spacing w:line="240" w:lineRule="auto"/>
              <w:jc w:val="center"/>
              <w:rPr>
                <w:rFonts w:ascii="Calibri" w:eastAsia="Times New Roman" w:hAnsi="Calibri"/>
                <w:sz w:val="18"/>
                <w:szCs w:val="18"/>
                <w:rtl/>
              </w:rPr>
            </w:pPr>
          </w:p>
        </w:tc>
      </w:tr>
    </w:tbl>
    <w:p w14:paraId="67A73431" w14:textId="24475AA6" w:rsidR="0093179F" w:rsidRPr="00801717" w:rsidRDefault="00801717" w:rsidP="00801717">
      <w:pPr>
        <w:jc w:val="center"/>
        <w:rPr>
          <w:b/>
          <w:bCs/>
          <w:rtl/>
          <w:lang w:bidi="fa-IR"/>
        </w:rPr>
      </w:pPr>
      <w:r w:rsidRPr="00801717">
        <w:rPr>
          <w:rFonts w:hint="cs"/>
          <w:b/>
          <w:bCs/>
          <w:rtl/>
          <w:lang w:bidi="fa-IR"/>
        </w:rPr>
        <w:t>برنامه هفتگی دانشکده مهندسی مکانیک</w:t>
      </w:r>
      <w:r w:rsidR="005A4863">
        <w:rPr>
          <w:rFonts w:hint="cs"/>
          <w:b/>
          <w:bCs/>
          <w:rtl/>
          <w:lang w:bidi="fa-IR"/>
        </w:rPr>
        <w:t xml:space="preserve"> (توجه: کلاسهای 2، 19 و 106 در دانشکده فنی می باشد)</w:t>
      </w:r>
    </w:p>
    <w:sectPr w:rsidR="0093179F" w:rsidRPr="00801717" w:rsidSect="005B7DA0">
      <w:pgSz w:w="16840" w:h="11907" w:orient="landscape" w:code="9"/>
      <w:pgMar w:top="142" w:right="284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E3192C"/>
    <w:multiLevelType w:val="hybridMultilevel"/>
    <w:tmpl w:val="88EE7D2C"/>
    <w:lvl w:ilvl="0" w:tplc="97EA9124">
      <w:numFmt w:val="bullet"/>
      <w:lvlText w:val="-"/>
      <w:lvlJc w:val="left"/>
      <w:pPr>
        <w:ind w:left="720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cysbA0MzQ0MjZT0lEKTi0uzszPAymwqAUA/5SjXCwAAAA="/>
  </w:docVars>
  <w:rsids>
    <w:rsidRoot w:val="00A34DE5"/>
    <w:rsid w:val="00001C41"/>
    <w:rsid w:val="00002225"/>
    <w:rsid w:val="00011C14"/>
    <w:rsid w:val="00013581"/>
    <w:rsid w:val="00015FC9"/>
    <w:rsid w:val="00017669"/>
    <w:rsid w:val="00022A36"/>
    <w:rsid w:val="00023EE7"/>
    <w:rsid w:val="0002424F"/>
    <w:rsid w:val="0002585B"/>
    <w:rsid w:val="00025B07"/>
    <w:rsid w:val="000327A5"/>
    <w:rsid w:val="00032F57"/>
    <w:rsid w:val="000348B4"/>
    <w:rsid w:val="00034A4E"/>
    <w:rsid w:val="0003556B"/>
    <w:rsid w:val="00035C2F"/>
    <w:rsid w:val="0003690A"/>
    <w:rsid w:val="00037C08"/>
    <w:rsid w:val="00040ABA"/>
    <w:rsid w:val="00043F5C"/>
    <w:rsid w:val="00044142"/>
    <w:rsid w:val="00044C10"/>
    <w:rsid w:val="000539BC"/>
    <w:rsid w:val="000547F9"/>
    <w:rsid w:val="00056814"/>
    <w:rsid w:val="0006175D"/>
    <w:rsid w:val="00061DCE"/>
    <w:rsid w:val="000630AE"/>
    <w:rsid w:val="00063958"/>
    <w:rsid w:val="00063A3D"/>
    <w:rsid w:val="0007089C"/>
    <w:rsid w:val="00071641"/>
    <w:rsid w:val="00072D87"/>
    <w:rsid w:val="00075067"/>
    <w:rsid w:val="000751BD"/>
    <w:rsid w:val="00076F99"/>
    <w:rsid w:val="00082365"/>
    <w:rsid w:val="00082B67"/>
    <w:rsid w:val="00084073"/>
    <w:rsid w:val="0008552B"/>
    <w:rsid w:val="00085D98"/>
    <w:rsid w:val="00086A07"/>
    <w:rsid w:val="00086C41"/>
    <w:rsid w:val="0009594B"/>
    <w:rsid w:val="0009667D"/>
    <w:rsid w:val="000969F4"/>
    <w:rsid w:val="000B04C4"/>
    <w:rsid w:val="000B1E94"/>
    <w:rsid w:val="000B29FB"/>
    <w:rsid w:val="000C1E99"/>
    <w:rsid w:val="000C5E3F"/>
    <w:rsid w:val="000C6C20"/>
    <w:rsid w:val="000C7C87"/>
    <w:rsid w:val="000D40AD"/>
    <w:rsid w:val="000E1762"/>
    <w:rsid w:val="000E2025"/>
    <w:rsid w:val="000E3E15"/>
    <w:rsid w:val="000E5140"/>
    <w:rsid w:val="000E7BAD"/>
    <w:rsid w:val="000E7BDB"/>
    <w:rsid w:val="000F2D01"/>
    <w:rsid w:val="000F2F36"/>
    <w:rsid w:val="000F3500"/>
    <w:rsid w:val="000F4319"/>
    <w:rsid w:val="000F641C"/>
    <w:rsid w:val="000F70E2"/>
    <w:rsid w:val="00100FE2"/>
    <w:rsid w:val="0010387D"/>
    <w:rsid w:val="00106440"/>
    <w:rsid w:val="00110B8B"/>
    <w:rsid w:val="00112C96"/>
    <w:rsid w:val="00114295"/>
    <w:rsid w:val="00114655"/>
    <w:rsid w:val="0012049C"/>
    <w:rsid w:val="00125509"/>
    <w:rsid w:val="00125606"/>
    <w:rsid w:val="0013095C"/>
    <w:rsid w:val="001339C8"/>
    <w:rsid w:val="00134EBF"/>
    <w:rsid w:val="001354E2"/>
    <w:rsid w:val="00137CB4"/>
    <w:rsid w:val="00147D7C"/>
    <w:rsid w:val="00151573"/>
    <w:rsid w:val="00151D7B"/>
    <w:rsid w:val="001542D5"/>
    <w:rsid w:val="00155AE1"/>
    <w:rsid w:val="00161D39"/>
    <w:rsid w:val="001653DA"/>
    <w:rsid w:val="00166AF5"/>
    <w:rsid w:val="00167919"/>
    <w:rsid w:val="00170CF0"/>
    <w:rsid w:val="0017156F"/>
    <w:rsid w:val="0017682B"/>
    <w:rsid w:val="00177350"/>
    <w:rsid w:val="001848FD"/>
    <w:rsid w:val="00185614"/>
    <w:rsid w:val="00192269"/>
    <w:rsid w:val="00192422"/>
    <w:rsid w:val="00193D78"/>
    <w:rsid w:val="00194DC3"/>
    <w:rsid w:val="001A1705"/>
    <w:rsid w:val="001A1804"/>
    <w:rsid w:val="001A1F4B"/>
    <w:rsid w:val="001A2DAC"/>
    <w:rsid w:val="001A4B56"/>
    <w:rsid w:val="001A6342"/>
    <w:rsid w:val="001B2009"/>
    <w:rsid w:val="001B2F6B"/>
    <w:rsid w:val="001B532E"/>
    <w:rsid w:val="001C1E4E"/>
    <w:rsid w:val="001C3AFA"/>
    <w:rsid w:val="001D303A"/>
    <w:rsid w:val="001D7E72"/>
    <w:rsid w:val="001E4AA9"/>
    <w:rsid w:val="001F0BA3"/>
    <w:rsid w:val="001F31F3"/>
    <w:rsid w:val="001F536D"/>
    <w:rsid w:val="001F5483"/>
    <w:rsid w:val="001F5560"/>
    <w:rsid w:val="0020128B"/>
    <w:rsid w:val="00202F9A"/>
    <w:rsid w:val="00203004"/>
    <w:rsid w:val="002034C8"/>
    <w:rsid w:val="002053AC"/>
    <w:rsid w:val="00207532"/>
    <w:rsid w:val="00214F43"/>
    <w:rsid w:val="00215ADE"/>
    <w:rsid w:val="00220F2A"/>
    <w:rsid w:val="00221E84"/>
    <w:rsid w:val="0022228D"/>
    <w:rsid w:val="00223E38"/>
    <w:rsid w:val="00224BE8"/>
    <w:rsid w:val="00232A65"/>
    <w:rsid w:val="00233968"/>
    <w:rsid w:val="00235F7A"/>
    <w:rsid w:val="002464DD"/>
    <w:rsid w:val="0025333C"/>
    <w:rsid w:val="00254272"/>
    <w:rsid w:val="002554DB"/>
    <w:rsid w:val="002649A3"/>
    <w:rsid w:val="00264D9B"/>
    <w:rsid w:val="0026732E"/>
    <w:rsid w:val="00267E3A"/>
    <w:rsid w:val="00274D03"/>
    <w:rsid w:val="002775BA"/>
    <w:rsid w:val="002821C2"/>
    <w:rsid w:val="00284FDF"/>
    <w:rsid w:val="0028605C"/>
    <w:rsid w:val="002910B8"/>
    <w:rsid w:val="00291A87"/>
    <w:rsid w:val="00294E1D"/>
    <w:rsid w:val="00296A65"/>
    <w:rsid w:val="00297778"/>
    <w:rsid w:val="00297AC6"/>
    <w:rsid w:val="002A2581"/>
    <w:rsid w:val="002A3EBB"/>
    <w:rsid w:val="002C787D"/>
    <w:rsid w:val="002D1562"/>
    <w:rsid w:val="002D4A89"/>
    <w:rsid w:val="002D5040"/>
    <w:rsid w:val="002D65EE"/>
    <w:rsid w:val="002E30C3"/>
    <w:rsid w:val="002E40DF"/>
    <w:rsid w:val="002F6354"/>
    <w:rsid w:val="002F6761"/>
    <w:rsid w:val="0030017B"/>
    <w:rsid w:val="00302360"/>
    <w:rsid w:val="0030310D"/>
    <w:rsid w:val="0031121D"/>
    <w:rsid w:val="003129C8"/>
    <w:rsid w:val="00320727"/>
    <w:rsid w:val="0032116D"/>
    <w:rsid w:val="00321623"/>
    <w:rsid w:val="00322A97"/>
    <w:rsid w:val="00322C78"/>
    <w:rsid w:val="00324FFC"/>
    <w:rsid w:val="00325637"/>
    <w:rsid w:val="003265F8"/>
    <w:rsid w:val="00327BBD"/>
    <w:rsid w:val="00333705"/>
    <w:rsid w:val="003345DD"/>
    <w:rsid w:val="00334F23"/>
    <w:rsid w:val="00337A41"/>
    <w:rsid w:val="003430F0"/>
    <w:rsid w:val="00344DA3"/>
    <w:rsid w:val="0034740B"/>
    <w:rsid w:val="0035012E"/>
    <w:rsid w:val="00356684"/>
    <w:rsid w:val="00357EF7"/>
    <w:rsid w:val="00361F67"/>
    <w:rsid w:val="00366457"/>
    <w:rsid w:val="00371086"/>
    <w:rsid w:val="00371536"/>
    <w:rsid w:val="00371757"/>
    <w:rsid w:val="00372F9E"/>
    <w:rsid w:val="003753B1"/>
    <w:rsid w:val="0037727B"/>
    <w:rsid w:val="0038230D"/>
    <w:rsid w:val="003829FB"/>
    <w:rsid w:val="00385497"/>
    <w:rsid w:val="003861A1"/>
    <w:rsid w:val="0039092B"/>
    <w:rsid w:val="003915D4"/>
    <w:rsid w:val="00393A47"/>
    <w:rsid w:val="003957D0"/>
    <w:rsid w:val="003A1A23"/>
    <w:rsid w:val="003A7727"/>
    <w:rsid w:val="003A7F9B"/>
    <w:rsid w:val="003B1F74"/>
    <w:rsid w:val="003B24F7"/>
    <w:rsid w:val="003B336E"/>
    <w:rsid w:val="003B4E28"/>
    <w:rsid w:val="003B54F7"/>
    <w:rsid w:val="003C0B26"/>
    <w:rsid w:val="003C0DD3"/>
    <w:rsid w:val="003C1FFB"/>
    <w:rsid w:val="003C31B8"/>
    <w:rsid w:val="003C3D82"/>
    <w:rsid w:val="003D1041"/>
    <w:rsid w:val="003D711B"/>
    <w:rsid w:val="003E2E9B"/>
    <w:rsid w:val="003E3270"/>
    <w:rsid w:val="003E4B4B"/>
    <w:rsid w:val="003E4D5A"/>
    <w:rsid w:val="003E6C9D"/>
    <w:rsid w:val="003F010F"/>
    <w:rsid w:val="003F1305"/>
    <w:rsid w:val="003F4FC4"/>
    <w:rsid w:val="003F6CA6"/>
    <w:rsid w:val="003F7F69"/>
    <w:rsid w:val="00401979"/>
    <w:rsid w:val="0040381E"/>
    <w:rsid w:val="0040588B"/>
    <w:rsid w:val="00406A35"/>
    <w:rsid w:val="00407F3A"/>
    <w:rsid w:val="00415914"/>
    <w:rsid w:val="0041670C"/>
    <w:rsid w:val="00424E57"/>
    <w:rsid w:val="00432692"/>
    <w:rsid w:val="0043485E"/>
    <w:rsid w:val="00434E94"/>
    <w:rsid w:val="004370EF"/>
    <w:rsid w:val="004371EC"/>
    <w:rsid w:val="0044604C"/>
    <w:rsid w:val="004511ED"/>
    <w:rsid w:val="0045739F"/>
    <w:rsid w:val="004728CF"/>
    <w:rsid w:val="00472D2E"/>
    <w:rsid w:val="0047630D"/>
    <w:rsid w:val="00476A20"/>
    <w:rsid w:val="00484AD5"/>
    <w:rsid w:val="00493302"/>
    <w:rsid w:val="004A0112"/>
    <w:rsid w:val="004A3ED8"/>
    <w:rsid w:val="004B09C3"/>
    <w:rsid w:val="004B6D7C"/>
    <w:rsid w:val="004C2264"/>
    <w:rsid w:val="004C3BFF"/>
    <w:rsid w:val="004C440C"/>
    <w:rsid w:val="004C490F"/>
    <w:rsid w:val="004C56E6"/>
    <w:rsid w:val="004D0252"/>
    <w:rsid w:val="004D0E3E"/>
    <w:rsid w:val="004D2007"/>
    <w:rsid w:val="004D21E4"/>
    <w:rsid w:val="004D242A"/>
    <w:rsid w:val="004D61DD"/>
    <w:rsid w:val="004D7CCE"/>
    <w:rsid w:val="004E06C2"/>
    <w:rsid w:val="004E2A65"/>
    <w:rsid w:val="004F3E15"/>
    <w:rsid w:val="004F4CB8"/>
    <w:rsid w:val="004F60F3"/>
    <w:rsid w:val="004F6665"/>
    <w:rsid w:val="00501AA0"/>
    <w:rsid w:val="00502246"/>
    <w:rsid w:val="0050356D"/>
    <w:rsid w:val="00510508"/>
    <w:rsid w:val="00510D32"/>
    <w:rsid w:val="00514181"/>
    <w:rsid w:val="00515A7F"/>
    <w:rsid w:val="0052025D"/>
    <w:rsid w:val="00523266"/>
    <w:rsid w:val="00526868"/>
    <w:rsid w:val="00526A62"/>
    <w:rsid w:val="00546AF8"/>
    <w:rsid w:val="005504B8"/>
    <w:rsid w:val="00553D9A"/>
    <w:rsid w:val="00554F1C"/>
    <w:rsid w:val="0055533E"/>
    <w:rsid w:val="00562F59"/>
    <w:rsid w:val="00563A05"/>
    <w:rsid w:val="00564073"/>
    <w:rsid w:val="00566C11"/>
    <w:rsid w:val="00582C46"/>
    <w:rsid w:val="005907F7"/>
    <w:rsid w:val="0059135C"/>
    <w:rsid w:val="00591611"/>
    <w:rsid w:val="00594E5C"/>
    <w:rsid w:val="005A0402"/>
    <w:rsid w:val="005A1ACA"/>
    <w:rsid w:val="005A4863"/>
    <w:rsid w:val="005B0DE9"/>
    <w:rsid w:val="005B20BC"/>
    <w:rsid w:val="005B437A"/>
    <w:rsid w:val="005B4E0C"/>
    <w:rsid w:val="005B6682"/>
    <w:rsid w:val="005B7DA0"/>
    <w:rsid w:val="005C084B"/>
    <w:rsid w:val="005C0D96"/>
    <w:rsid w:val="005C427E"/>
    <w:rsid w:val="005C5968"/>
    <w:rsid w:val="005C62DE"/>
    <w:rsid w:val="005C7D3D"/>
    <w:rsid w:val="005D0CF8"/>
    <w:rsid w:val="005D46C7"/>
    <w:rsid w:val="005E0D4A"/>
    <w:rsid w:val="005E157A"/>
    <w:rsid w:val="005E2780"/>
    <w:rsid w:val="005E7F08"/>
    <w:rsid w:val="005F0D91"/>
    <w:rsid w:val="005F0FD2"/>
    <w:rsid w:val="005F20BD"/>
    <w:rsid w:val="005F2DCC"/>
    <w:rsid w:val="005F2E5F"/>
    <w:rsid w:val="00602806"/>
    <w:rsid w:val="006038F8"/>
    <w:rsid w:val="00604477"/>
    <w:rsid w:val="00605164"/>
    <w:rsid w:val="006060DD"/>
    <w:rsid w:val="006118A4"/>
    <w:rsid w:val="00613562"/>
    <w:rsid w:val="00613E8A"/>
    <w:rsid w:val="006141BC"/>
    <w:rsid w:val="0061676F"/>
    <w:rsid w:val="006208C8"/>
    <w:rsid w:val="00630576"/>
    <w:rsid w:val="00631C67"/>
    <w:rsid w:val="00634661"/>
    <w:rsid w:val="006363E6"/>
    <w:rsid w:val="00642EA3"/>
    <w:rsid w:val="00643A5D"/>
    <w:rsid w:val="0064564B"/>
    <w:rsid w:val="0064693D"/>
    <w:rsid w:val="00646EB0"/>
    <w:rsid w:val="006471E5"/>
    <w:rsid w:val="006534CC"/>
    <w:rsid w:val="006561B3"/>
    <w:rsid w:val="00660499"/>
    <w:rsid w:val="00662485"/>
    <w:rsid w:val="00665BFC"/>
    <w:rsid w:val="00665E25"/>
    <w:rsid w:val="00676C25"/>
    <w:rsid w:val="006773C4"/>
    <w:rsid w:val="00677E32"/>
    <w:rsid w:val="0068078F"/>
    <w:rsid w:val="00682FAC"/>
    <w:rsid w:val="006846F1"/>
    <w:rsid w:val="00690A10"/>
    <w:rsid w:val="006944F8"/>
    <w:rsid w:val="0069624D"/>
    <w:rsid w:val="006A0F1B"/>
    <w:rsid w:val="006A1CB9"/>
    <w:rsid w:val="006A3793"/>
    <w:rsid w:val="006A386F"/>
    <w:rsid w:val="006A5E47"/>
    <w:rsid w:val="006A63A7"/>
    <w:rsid w:val="006A7AD3"/>
    <w:rsid w:val="006B34D8"/>
    <w:rsid w:val="006B4C86"/>
    <w:rsid w:val="006B52AB"/>
    <w:rsid w:val="006B5E75"/>
    <w:rsid w:val="006C2A6A"/>
    <w:rsid w:val="006C2C6C"/>
    <w:rsid w:val="006C348E"/>
    <w:rsid w:val="006C4E13"/>
    <w:rsid w:val="006C5548"/>
    <w:rsid w:val="006D1B7F"/>
    <w:rsid w:val="006D254B"/>
    <w:rsid w:val="006D7211"/>
    <w:rsid w:val="006E1AB1"/>
    <w:rsid w:val="006E3042"/>
    <w:rsid w:val="006E3EF9"/>
    <w:rsid w:val="006E5395"/>
    <w:rsid w:val="006E7787"/>
    <w:rsid w:val="006F1F10"/>
    <w:rsid w:val="006F2024"/>
    <w:rsid w:val="006F2C00"/>
    <w:rsid w:val="006F3BC2"/>
    <w:rsid w:val="006F5236"/>
    <w:rsid w:val="006F5335"/>
    <w:rsid w:val="006F6914"/>
    <w:rsid w:val="00701CAA"/>
    <w:rsid w:val="00703564"/>
    <w:rsid w:val="00703B3C"/>
    <w:rsid w:val="007050FF"/>
    <w:rsid w:val="0070577B"/>
    <w:rsid w:val="0071207D"/>
    <w:rsid w:val="00714922"/>
    <w:rsid w:val="0071559D"/>
    <w:rsid w:val="00716F15"/>
    <w:rsid w:val="00720547"/>
    <w:rsid w:val="00722395"/>
    <w:rsid w:val="007228EA"/>
    <w:rsid w:val="00725D5F"/>
    <w:rsid w:val="007310A2"/>
    <w:rsid w:val="0073352F"/>
    <w:rsid w:val="0073411F"/>
    <w:rsid w:val="0073491C"/>
    <w:rsid w:val="00734EDA"/>
    <w:rsid w:val="00742FAC"/>
    <w:rsid w:val="00743C44"/>
    <w:rsid w:val="007459B7"/>
    <w:rsid w:val="00750169"/>
    <w:rsid w:val="00750900"/>
    <w:rsid w:val="0075101A"/>
    <w:rsid w:val="00751790"/>
    <w:rsid w:val="00760294"/>
    <w:rsid w:val="007616B7"/>
    <w:rsid w:val="00762537"/>
    <w:rsid w:val="007632FB"/>
    <w:rsid w:val="0076489E"/>
    <w:rsid w:val="0077083F"/>
    <w:rsid w:val="007708D5"/>
    <w:rsid w:val="00772430"/>
    <w:rsid w:val="00777961"/>
    <w:rsid w:val="007843BA"/>
    <w:rsid w:val="007843E2"/>
    <w:rsid w:val="0078560C"/>
    <w:rsid w:val="00785627"/>
    <w:rsid w:val="007909AB"/>
    <w:rsid w:val="007911D8"/>
    <w:rsid w:val="00792270"/>
    <w:rsid w:val="007A0443"/>
    <w:rsid w:val="007A12F1"/>
    <w:rsid w:val="007A4AB1"/>
    <w:rsid w:val="007A4BF1"/>
    <w:rsid w:val="007A68FB"/>
    <w:rsid w:val="007B22F8"/>
    <w:rsid w:val="007B3BD2"/>
    <w:rsid w:val="007B4657"/>
    <w:rsid w:val="007B5310"/>
    <w:rsid w:val="007B653B"/>
    <w:rsid w:val="007B7479"/>
    <w:rsid w:val="007C08B6"/>
    <w:rsid w:val="007C22DB"/>
    <w:rsid w:val="007C47E6"/>
    <w:rsid w:val="007C6D68"/>
    <w:rsid w:val="007C6EE4"/>
    <w:rsid w:val="007D1096"/>
    <w:rsid w:val="007D34BC"/>
    <w:rsid w:val="007D3842"/>
    <w:rsid w:val="007D405A"/>
    <w:rsid w:val="007D45CD"/>
    <w:rsid w:val="007D57D2"/>
    <w:rsid w:val="007E1AE7"/>
    <w:rsid w:val="007E1CE6"/>
    <w:rsid w:val="007E6105"/>
    <w:rsid w:val="007E70CB"/>
    <w:rsid w:val="007E7816"/>
    <w:rsid w:val="007F1F59"/>
    <w:rsid w:val="007F298D"/>
    <w:rsid w:val="007F5AA0"/>
    <w:rsid w:val="008000B4"/>
    <w:rsid w:val="00801717"/>
    <w:rsid w:val="008020DA"/>
    <w:rsid w:val="008040D8"/>
    <w:rsid w:val="0082148B"/>
    <w:rsid w:val="0082175A"/>
    <w:rsid w:val="008233E3"/>
    <w:rsid w:val="008241FF"/>
    <w:rsid w:val="00831447"/>
    <w:rsid w:val="00832DFC"/>
    <w:rsid w:val="00834794"/>
    <w:rsid w:val="00841740"/>
    <w:rsid w:val="0084270E"/>
    <w:rsid w:val="00843CFA"/>
    <w:rsid w:val="008505F0"/>
    <w:rsid w:val="008507FA"/>
    <w:rsid w:val="00852DEA"/>
    <w:rsid w:val="00853372"/>
    <w:rsid w:val="0085377D"/>
    <w:rsid w:val="0085403B"/>
    <w:rsid w:val="008544D1"/>
    <w:rsid w:val="00860CA1"/>
    <w:rsid w:val="00861500"/>
    <w:rsid w:val="00864A45"/>
    <w:rsid w:val="0087239B"/>
    <w:rsid w:val="008723B9"/>
    <w:rsid w:val="00874146"/>
    <w:rsid w:val="00874FFE"/>
    <w:rsid w:val="008779D1"/>
    <w:rsid w:val="00881E5F"/>
    <w:rsid w:val="00882EC7"/>
    <w:rsid w:val="00883152"/>
    <w:rsid w:val="00887739"/>
    <w:rsid w:val="0088783F"/>
    <w:rsid w:val="00887F8F"/>
    <w:rsid w:val="00891EBB"/>
    <w:rsid w:val="008920AA"/>
    <w:rsid w:val="00892465"/>
    <w:rsid w:val="00893CEB"/>
    <w:rsid w:val="00894C30"/>
    <w:rsid w:val="00897052"/>
    <w:rsid w:val="008978E9"/>
    <w:rsid w:val="008A52DC"/>
    <w:rsid w:val="008A57DD"/>
    <w:rsid w:val="008A6A74"/>
    <w:rsid w:val="008B3122"/>
    <w:rsid w:val="008B3385"/>
    <w:rsid w:val="008B4413"/>
    <w:rsid w:val="008B6E0E"/>
    <w:rsid w:val="008C244B"/>
    <w:rsid w:val="008C3138"/>
    <w:rsid w:val="008C4036"/>
    <w:rsid w:val="008C4269"/>
    <w:rsid w:val="008C483A"/>
    <w:rsid w:val="008C4A32"/>
    <w:rsid w:val="008C6996"/>
    <w:rsid w:val="008D1DE1"/>
    <w:rsid w:val="008D2EB9"/>
    <w:rsid w:val="008D6EAD"/>
    <w:rsid w:val="008D76C3"/>
    <w:rsid w:val="008E099A"/>
    <w:rsid w:val="008E7986"/>
    <w:rsid w:val="008F0A8D"/>
    <w:rsid w:val="008F1AEC"/>
    <w:rsid w:val="008F28AE"/>
    <w:rsid w:val="009013F9"/>
    <w:rsid w:val="009044D0"/>
    <w:rsid w:val="00904550"/>
    <w:rsid w:val="00905CDA"/>
    <w:rsid w:val="00906687"/>
    <w:rsid w:val="00907443"/>
    <w:rsid w:val="00907926"/>
    <w:rsid w:val="009107EA"/>
    <w:rsid w:val="00910AC2"/>
    <w:rsid w:val="00910B30"/>
    <w:rsid w:val="00910C59"/>
    <w:rsid w:val="00914A0E"/>
    <w:rsid w:val="00915C3D"/>
    <w:rsid w:val="00916931"/>
    <w:rsid w:val="00920B36"/>
    <w:rsid w:val="00924975"/>
    <w:rsid w:val="0092674D"/>
    <w:rsid w:val="00930958"/>
    <w:rsid w:val="00930D68"/>
    <w:rsid w:val="0093179F"/>
    <w:rsid w:val="009346D1"/>
    <w:rsid w:val="0093581C"/>
    <w:rsid w:val="009360D1"/>
    <w:rsid w:val="00941B1A"/>
    <w:rsid w:val="009424FA"/>
    <w:rsid w:val="00943B93"/>
    <w:rsid w:val="009449EE"/>
    <w:rsid w:val="00945646"/>
    <w:rsid w:val="00947FF8"/>
    <w:rsid w:val="00955CA6"/>
    <w:rsid w:val="00960B6E"/>
    <w:rsid w:val="0096160E"/>
    <w:rsid w:val="0096221E"/>
    <w:rsid w:val="00962558"/>
    <w:rsid w:val="009651CE"/>
    <w:rsid w:val="009662AD"/>
    <w:rsid w:val="00966E48"/>
    <w:rsid w:val="009726B5"/>
    <w:rsid w:val="009727CA"/>
    <w:rsid w:val="00973CCD"/>
    <w:rsid w:val="009743D6"/>
    <w:rsid w:val="009814ED"/>
    <w:rsid w:val="00983B03"/>
    <w:rsid w:val="00984E40"/>
    <w:rsid w:val="0098500B"/>
    <w:rsid w:val="00986472"/>
    <w:rsid w:val="00992681"/>
    <w:rsid w:val="00993AF2"/>
    <w:rsid w:val="00993DAA"/>
    <w:rsid w:val="009956F8"/>
    <w:rsid w:val="00995EC8"/>
    <w:rsid w:val="00997E6E"/>
    <w:rsid w:val="009A0EA5"/>
    <w:rsid w:val="009A13F0"/>
    <w:rsid w:val="009A394B"/>
    <w:rsid w:val="009A4D09"/>
    <w:rsid w:val="009A59DA"/>
    <w:rsid w:val="009A620A"/>
    <w:rsid w:val="009A6DB1"/>
    <w:rsid w:val="009A736B"/>
    <w:rsid w:val="009A7B91"/>
    <w:rsid w:val="009B5B9C"/>
    <w:rsid w:val="009B68AB"/>
    <w:rsid w:val="009C519A"/>
    <w:rsid w:val="009D246D"/>
    <w:rsid w:val="009D303B"/>
    <w:rsid w:val="009D5600"/>
    <w:rsid w:val="009D65CC"/>
    <w:rsid w:val="009E0FEA"/>
    <w:rsid w:val="009E1208"/>
    <w:rsid w:val="009E4B77"/>
    <w:rsid w:val="009E6316"/>
    <w:rsid w:val="009E7601"/>
    <w:rsid w:val="009F3583"/>
    <w:rsid w:val="009F63CB"/>
    <w:rsid w:val="009F7568"/>
    <w:rsid w:val="00A01247"/>
    <w:rsid w:val="00A03652"/>
    <w:rsid w:val="00A0750C"/>
    <w:rsid w:val="00A1064E"/>
    <w:rsid w:val="00A111D9"/>
    <w:rsid w:val="00A1173D"/>
    <w:rsid w:val="00A13224"/>
    <w:rsid w:val="00A16C6B"/>
    <w:rsid w:val="00A26260"/>
    <w:rsid w:val="00A26360"/>
    <w:rsid w:val="00A266EA"/>
    <w:rsid w:val="00A305FF"/>
    <w:rsid w:val="00A31317"/>
    <w:rsid w:val="00A34DE5"/>
    <w:rsid w:val="00A3661B"/>
    <w:rsid w:val="00A405D6"/>
    <w:rsid w:val="00A50F8F"/>
    <w:rsid w:val="00A51116"/>
    <w:rsid w:val="00A524E9"/>
    <w:rsid w:val="00A555BB"/>
    <w:rsid w:val="00A55A2E"/>
    <w:rsid w:val="00A60013"/>
    <w:rsid w:val="00A60550"/>
    <w:rsid w:val="00A60D35"/>
    <w:rsid w:val="00A61406"/>
    <w:rsid w:val="00A642AC"/>
    <w:rsid w:val="00A64A6C"/>
    <w:rsid w:val="00A66548"/>
    <w:rsid w:val="00A70467"/>
    <w:rsid w:val="00A77C67"/>
    <w:rsid w:val="00A80149"/>
    <w:rsid w:val="00A80C1B"/>
    <w:rsid w:val="00A84CBC"/>
    <w:rsid w:val="00A906FE"/>
    <w:rsid w:val="00A919F4"/>
    <w:rsid w:val="00A93759"/>
    <w:rsid w:val="00A93A87"/>
    <w:rsid w:val="00A95241"/>
    <w:rsid w:val="00AA29D0"/>
    <w:rsid w:val="00AA65B8"/>
    <w:rsid w:val="00AA6EFA"/>
    <w:rsid w:val="00AA78B4"/>
    <w:rsid w:val="00AB2E15"/>
    <w:rsid w:val="00AB461E"/>
    <w:rsid w:val="00AB7E94"/>
    <w:rsid w:val="00AC3725"/>
    <w:rsid w:val="00AC49B5"/>
    <w:rsid w:val="00AD0F6F"/>
    <w:rsid w:val="00AD33B3"/>
    <w:rsid w:val="00AD5937"/>
    <w:rsid w:val="00AD63B3"/>
    <w:rsid w:val="00AD63EA"/>
    <w:rsid w:val="00AD76C9"/>
    <w:rsid w:val="00AD7864"/>
    <w:rsid w:val="00AD7E97"/>
    <w:rsid w:val="00AE0301"/>
    <w:rsid w:val="00AE04C9"/>
    <w:rsid w:val="00AE0EE3"/>
    <w:rsid w:val="00AE1568"/>
    <w:rsid w:val="00AE37A4"/>
    <w:rsid w:val="00AE3DB9"/>
    <w:rsid w:val="00AE77E9"/>
    <w:rsid w:val="00AF1927"/>
    <w:rsid w:val="00AF386F"/>
    <w:rsid w:val="00AF4AE2"/>
    <w:rsid w:val="00B00BC9"/>
    <w:rsid w:val="00B02093"/>
    <w:rsid w:val="00B0241B"/>
    <w:rsid w:val="00B03312"/>
    <w:rsid w:val="00B067B4"/>
    <w:rsid w:val="00B10C15"/>
    <w:rsid w:val="00B127E9"/>
    <w:rsid w:val="00B12AFC"/>
    <w:rsid w:val="00B12BB5"/>
    <w:rsid w:val="00B12E09"/>
    <w:rsid w:val="00B15DFE"/>
    <w:rsid w:val="00B16AB2"/>
    <w:rsid w:val="00B21A84"/>
    <w:rsid w:val="00B4022E"/>
    <w:rsid w:val="00B42DBB"/>
    <w:rsid w:val="00B527CB"/>
    <w:rsid w:val="00B55CA4"/>
    <w:rsid w:val="00B6078F"/>
    <w:rsid w:val="00B63514"/>
    <w:rsid w:val="00B67416"/>
    <w:rsid w:val="00B70A56"/>
    <w:rsid w:val="00B733DC"/>
    <w:rsid w:val="00B83D7F"/>
    <w:rsid w:val="00B90CBA"/>
    <w:rsid w:val="00B910F2"/>
    <w:rsid w:val="00B9137F"/>
    <w:rsid w:val="00B9187A"/>
    <w:rsid w:val="00B9522C"/>
    <w:rsid w:val="00B95B6E"/>
    <w:rsid w:val="00B95C80"/>
    <w:rsid w:val="00B95D69"/>
    <w:rsid w:val="00B95E8E"/>
    <w:rsid w:val="00B97733"/>
    <w:rsid w:val="00BA106D"/>
    <w:rsid w:val="00BA4B4D"/>
    <w:rsid w:val="00BA532A"/>
    <w:rsid w:val="00BB032A"/>
    <w:rsid w:val="00BB0712"/>
    <w:rsid w:val="00BB33E1"/>
    <w:rsid w:val="00BB682D"/>
    <w:rsid w:val="00BB6958"/>
    <w:rsid w:val="00BC03C8"/>
    <w:rsid w:val="00BC056E"/>
    <w:rsid w:val="00BC0CD8"/>
    <w:rsid w:val="00BD0D23"/>
    <w:rsid w:val="00BD0E38"/>
    <w:rsid w:val="00BD31C1"/>
    <w:rsid w:val="00BD38DD"/>
    <w:rsid w:val="00BE389C"/>
    <w:rsid w:val="00BE479F"/>
    <w:rsid w:val="00BF0FEB"/>
    <w:rsid w:val="00BF4E2D"/>
    <w:rsid w:val="00BF5913"/>
    <w:rsid w:val="00BF6127"/>
    <w:rsid w:val="00BF71F1"/>
    <w:rsid w:val="00C021F4"/>
    <w:rsid w:val="00C054B3"/>
    <w:rsid w:val="00C070E8"/>
    <w:rsid w:val="00C07AD4"/>
    <w:rsid w:val="00C15943"/>
    <w:rsid w:val="00C168CD"/>
    <w:rsid w:val="00C20B49"/>
    <w:rsid w:val="00C212FB"/>
    <w:rsid w:val="00C2372C"/>
    <w:rsid w:val="00C3051C"/>
    <w:rsid w:val="00C30999"/>
    <w:rsid w:val="00C34667"/>
    <w:rsid w:val="00C34D5F"/>
    <w:rsid w:val="00C35018"/>
    <w:rsid w:val="00C413AC"/>
    <w:rsid w:val="00C44E5D"/>
    <w:rsid w:val="00C46FEC"/>
    <w:rsid w:val="00C47B58"/>
    <w:rsid w:val="00C50D38"/>
    <w:rsid w:val="00C52C26"/>
    <w:rsid w:val="00C53591"/>
    <w:rsid w:val="00C54ED0"/>
    <w:rsid w:val="00C5506D"/>
    <w:rsid w:val="00C61365"/>
    <w:rsid w:val="00C658AF"/>
    <w:rsid w:val="00C66A5B"/>
    <w:rsid w:val="00C70650"/>
    <w:rsid w:val="00C71A38"/>
    <w:rsid w:val="00C72CA8"/>
    <w:rsid w:val="00C742DE"/>
    <w:rsid w:val="00C76D64"/>
    <w:rsid w:val="00C77730"/>
    <w:rsid w:val="00C850F7"/>
    <w:rsid w:val="00C873ED"/>
    <w:rsid w:val="00C87B5D"/>
    <w:rsid w:val="00C93781"/>
    <w:rsid w:val="00CA05A8"/>
    <w:rsid w:val="00CA20C9"/>
    <w:rsid w:val="00CA5503"/>
    <w:rsid w:val="00CA72EA"/>
    <w:rsid w:val="00CB09F3"/>
    <w:rsid w:val="00CB31F8"/>
    <w:rsid w:val="00CB3B7B"/>
    <w:rsid w:val="00CB6703"/>
    <w:rsid w:val="00CC295A"/>
    <w:rsid w:val="00CC76F1"/>
    <w:rsid w:val="00CD7101"/>
    <w:rsid w:val="00CE0383"/>
    <w:rsid w:val="00CE0C61"/>
    <w:rsid w:val="00CE0DB8"/>
    <w:rsid w:val="00CE0FC0"/>
    <w:rsid w:val="00CE25D1"/>
    <w:rsid w:val="00CE5A0B"/>
    <w:rsid w:val="00D02F6A"/>
    <w:rsid w:val="00D05ADF"/>
    <w:rsid w:val="00D06203"/>
    <w:rsid w:val="00D06428"/>
    <w:rsid w:val="00D0713C"/>
    <w:rsid w:val="00D106DD"/>
    <w:rsid w:val="00D10D50"/>
    <w:rsid w:val="00D11978"/>
    <w:rsid w:val="00D159A0"/>
    <w:rsid w:val="00D2046B"/>
    <w:rsid w:val="00D2187B"/>
    <w:rsid w:val="00D23DEF"/>
    <w:rsid w:val="00D252E4"/>
    <w:rsid w:val="00D25D74"/>
    <w:rsid w:val="00D27C82"/>
    <w:rsid w:val="00D30610"/>
    <w:rsid w:val="00D403FC"/>
    <w:rsid w:val="00D407F6"/>
    <w:rsid w:val="00D41E54"/>
    <w:rsid w:val="00D42D52"/>
    <w:rsid w:val="00D44925"/>
    <w:rsid w:val="00D46197"/>
    <w:rsid w:val="00D53A0C"/>
    <w:rsid w:val="00D54037"/>
    <w:rsid w:val="00D5476D"/>
    <w:rsid w:val="00D56B84"/>
    <w:rsid w:val="00D60419"/>
    <w:rsid w:val="00D60D90"/>
    <w:rsid w:val="00D6379F"/>
    <w:rsid w:val="00D639F7"/>
    <w:rsid w:val="00D651AF"/>
    <w:rsid w:val="00D675E4"/>
    <w:rsid w:val="00D70FEA"/>
    <w:rsid w:val="00D71D5E"/>
    <w:rsid w:val="00D7584E"/>
    <w:rsid w:val="00D84188"/>
    <w:rsid w:val="00D85D2E"/>
    <w:rsid w:val="00D85D55"/>
    <w:rsid w:val="00D90D95"/>
    <w:rsid w:val="00D90F9B"/>
    <w:rsid w:val="00D96736"/>
    <w:rsid w:val="00DA148F"/>
    <w:rsid w:val="00DA6B30"/>
    <w:rsid w:val="00DA6ED7"/>
    <w:rsid w:val="00DB7620"/>
    <w:rsid w:val="00DC0DF9"/>
    <w:rsid w:val="00DC16F0"/>
    <w:rsid w:val="00DC742E"/>
    <w:rsid w:val="00DD0666"/>
    <w:rsid w:val="00DD2D58"/>
    <w:rsid w:val="00DD41A7"/>
    <w:rsid w:val="00DD5301"/>
    <w:rsid w:val="00DD5CEA"/>
    <w:rsid w:val="00DD5FE7"/>
    <w:rsid w:val="00DE632F"/>
    <w:rsid w:val="00DE73F1"/>
    <w:rsid w:val="00DF2DAD"/>
    <w:rsid w:val="00DF2FB3"/>
    <w:rsid w:val="00E01D9C"/>
    <w:rsid w:val="00E03379"/>
    <w:rsid w:val="00E03F72"/>
    <w:rsid w:val="00E046D3"/>
    <w:rsid w:val="00E15073"/>
    <w:rsid w:val="00E17263"/>
    <w:rsid w:val="00E21BD1"/>
    <w:rsid w:val="00E23DA5"/>
    <w:rsid w:val="00E269D7"/>
    <w:rsid w:val="00E30588"/>
    <w:rsid w:val="00E37DD9"/>
    <w:rsid w:val="00E46FEC"/>
    <w:rsid w:val="00E52BA9"/>
    <w:rsid w:val="00E577EA"/>
    <w:rsid w:val="00E578FF"/>
    <w:rsid w:val="00E57C69"/>
    <w:rsid w:val="00E6176A"/>
    <w:rsid w:val="00E61CE3"/>
    <w:rsid w:val="00E62D70"/>
    <w:rsid w:val="00E636D0"/>
    <w:rsid w:val="00E64CE8"/>
    <w:rsid w:val="00E64F23"/>
    <w:rsid w:val="00E7163F"/>
    <w:rsid w:val="00E71D75"/>
    <w:rsid w:val="00E71FDB"/>
    <w:rsid w:val="00E7269D"/>
    <w:rsid w:val="00E7274E"/>
    <w:rsid w:val="00E742B8"/>
    <w:rsid w:val="00E80163"/>
    <w:rsid w:val="00E820EB"/>
    <w:rsid w:val="00E83CD3"/>
    <w:rsid w:val="00E87498"/>
    <w:rsid w:val="00E979AA"/>
    <w:rsid w:val="00EA2020"/>
    <w:rsid w:val="00EA38F9"/>
    <w:rsid w:val="00EA51F7"/>
    <w:rsid w:val="00EA5BD0"/>
    <w:rsid w:val="00EB0D6D"/>
    <w:rsid w:val="00EB0F60"/>
    <w:rsid w:val="00EB2708"/>
    <w:rsid w:val="00EB4B2C"/>
    <w:rsid w:val="00EB5D92"/>
    <w:rsid w:val="00EB612D"/>
    <w:rsid w:val="00EC2AA9"/>
    <w:rsid w:val="00EC4735"/>
    <w:rsid w:val="00EC7467"/>
    <w:rsid w:val="00ED04BA"/>
    <w:rsid w:val="00ED36B7"/>
    <w:rsid w:val="00ED39A1"/>
    <w:rsid w:val="00ED5112"/>
    <w:rsid w:val="00EE4A4F"/>
    <w:rsid w:val="00EE5A2B"/>
    <w:rsid w:val="00EE5C21"/>
    <w:rsid w:val="00EF0BB9"/>
    <w:rsid w:val="00EF1BEE"/>
    <w:rsid w:val="00EF252F"/>
    <w:rsid w:val="00EF39F9"/>
    <w:rsid w:val="00EF7708"/>
    <w:rsid w:val="00F00665"/>
    <w:rsid w:val="00F015E8"/>
    <w:rsid w:val="00F03184"/>
    <w:rsid w:val="00F05DA9"/>
    <w:rsid w:val="00F07391"/>
    <w:rsid w:val="00F11B5F"/>
    <w:rsid w:val="00F12195"/>
    <w:rsid w:val="00F13B2B"/>
    <w:rsid w:val="00F15A7A"/>
    <w:rsid w:val="00F17861"/>
    <w:rsid w:val="00F20DA4"/>
    <w:rsid w:val="00F21F8A"/>
    <w:rsid w:val="00F2383A"/>
    <w:rsid w:val="00F25C88"/>
    <w:rsid w:val="00F27206"/>
    <w:rsid w:val="00F27F81"/>
    <w:rsid w:val="00F31A5F"/>
    <w:rsid w:val="00F31B1E"/>
    <w:rsid w:val="00F35072"/>
    <w:rsid w:val="00F36586"/>
    <w:rsid w:val="00F36BAD"/>
    <w:rsid w:val="00F3767A"/>
    <w:rsid w:val="00F41348"/>
    <w:rsid w:val="00F42319"/>
    <w:rsid w:val="00F47A89"/>
    <w:rsid w:val="00F52F82"/>
    <w:rsid w:val="00F60F2D"/>
    <w:rsid w:val="00F63168"/>
    <w:rsid w:val="00F70C05"/>
    <w:rsid w:val="00F720D5"/>
    <w:rsid w:val="00F72A13"/>
    <w:rsid w:val="00F72B0E"/>
    <w:rsid w:val="00F731CB"/>
    <w:rsid w:val="00F75EC6"/>
    <w:rsid w:val="00F83CA2"/>
    <w:rsid w:val="00F869D8"/>
    <w:rsid w:val="00F92E73"/>
    <w:rsid w:val="00F93050"/>
    <w:rsid w:val="00F95669"/>
    <w:rsid w:val="00F96D25"/>
    <w:rsid w:val="00F9718C"/>
    <w:rsid w:val="00FA09A3"/>
    <w:rsid w:val="00FA1454"/>
    <w:rsid w:val="00FA1D5A"/>
    <w:rsid w:val="00FA477A"/>
    <w:rsid w:val="00FA56CC"/>
    <w:rsid w:val="00FB03AC"/>
    <w:rsid w:val="00FB05F8"/>
    <w:rsid w:val="00FB0FA4"/>
    <w:rsid w:val="00FB45EF"/>
    <w:rsid w:val="00FC2D67"/>
    <w:rsid w:val="00FC30B8"/>
    <w:rsid w:val="00FC521A"/>
    <w:rsid w:val="00FC7350"/>
    <w:rsid w:val="00FD046D"/>
    <w:rsid w:val="00FD1342"/>
    <w:rsid w:val="00FD1425"/>
    <w:rsid w:val="00FD4829"/>
    <w:rsid w:val="00FD55B3"/>
    <w:rsid w:val="00FD761F"/>
    <w:rsid w:val="00FE05BD"/>
    <w:rsid w:val="00FE6B9E"/>
    <w:rsid w:val="00FF0746"/>
    <w:rsid w:val="00FF2173"/>
    <w:rsid w:val="00FF6187"/>
    <w:rsid w:val="00FF65AE"/>
    <w:rsid w:val="00FF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8D04F9"/>
  <w15:docId w15:val="{EFE0EECD-219E-4BA7-804B-7460C0ED3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8"/>
        <w:lang w:val="en-US" w:eastAsia="en-US" w:bidi="ar-SA"/>
      </w:rPr>
    </w:rPrDefault>
    <w:pPrDefault>
      <w:pPr>
        <w:bidi/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1F8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F8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C7C87"/>
    <w:pPr>
      <w:ind w:left="720"/>
      <w:contextualSpacing/>
    </w:pPr>
  </w:style>
  <w:style w:type="table" w:styleId="TableGrid">
    <w:name w:val="Table Grid"/>
    <w:basedOn w:val="TableNormal"/>
    <w:uiPriority w:val="39"/>
    <w:rsid w:val="004D61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0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ali</cp:lastModifiedBy>
  <cp:revision>46</cp:revision>
  <cp:lastPrinted>2022-04-09T09:42:00Z</cp:lastPrinted>
  <dcterms:created xsi:type="dcterms:W3CDTF">2021-12-22T16:55:00Z</dcterms:created>
  <dcterms:modified xsi:type="dcterms:W3CDTF">2022-04-09T09:43:00Z</dcterms:modified>
</cp:coreProperties>
</file>